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F4B32" w14:textId="1E2B1B07" w:rsidR="0000578D" w:rsidRPr="00E2337A" w:rsidRDefault="0000578D" w:rsidP="00E2337A">
      <w:pPr>
        <w:spacing w:line="24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RTT=number of hops×2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processing delay+queueing delay+transmission dela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propagation delay</m:t>
          </m:r>
        </m:oMath>
      </m:oMathPara>
    </w:p>
    <w:p w14:paraId="41147267" w14:textId="3CEEE108" w:rsidR="0000578D" w:rsidRPr="00E2337A" w:rsidRDefault="0000578D" w:rsidP="00E2337A">
      <w:pPr>
        <w:spacing w:line="240" w:lineRule="auto"/>
      </w:pPr>
      <w:r w:rsidRPr="00E2337A">
        <w:t>10 gigabits per second = 1.25 gigabytes per second</w:t>
      </w:r>
    </w:p>
    <w:p w14:paraId="333BBEA8" w14:textId="2CB35A06" w:rsidR="00224EBE" w:rsidRPr="00E2337A" w:rsidRDefault="00224EBE" w:rsidP="00E2337A">
      <w:pPr>
        <w:spacing w:line="240" w:lineRule="auto"/>
      </w:pPr>
      <w:r w:rsidRPr="00E2337A">
        <w:t>Assuming transmission delay = 60 / 1280000000 = 4.8e-8 sec = 0.048 microseconds</w:t>
      </w:r>
    </w:p>
    <w:p w14:paraId="6ABE0D13" w14:textId="77777777" w:rsidR="00224EBE" w:rsidRPr="00E2337A" w:rsidRDefault="00224EBE" w:rsidP="00E2337A">
      <w:pPr>
        <w:spacing w:line="240" w:lineRule="auto"/>
      </w:pPr>
      <w:r w:rsidRPr="00E2337A">
        <w:t>Assuming processing delay = 10 microseconds</w:t>
      </w:r>
    </w:p>
    <w:p w14:paraId="09750E9B" w14:textId="2483968E" w:rsidR="00224EBE" w:rsidRPr="00E2337A" w:rsidRDefault="00224EBE" w:rsidP="00E2337A">
      <w:pPr>
        <w:spacing w:line="240" w:lineRule="auto"/>
      </w:pPr>
      <w:r w:rsidRPr="00E2337A">
        <w:t>Assuming queueing delay = 10 microseconds</w:t>
      </w:r>
    </w:p>
    <w:p w14:paraId="1CD0D50A" w14:textId="1289B288" w:rsidR="00224EBE" w:rsidRPr="00E2337A" w:rsidRDefault="0000578D" w:rsidP="00E2337A">
      <w:pPr>
        <w:spacing w:line="240" w:lineRule="auto"/>
      </w:pPr>
      <w:r w:rsidRPr="00E2337A">
        <w:t>Packet size = 60 bytes</w:t>
      </w:r>
    </w:p>
    <w:p w14:paraId="19509137" w14:textId="7476DD51" w:rsidR="006B647C" w:rsidRPr="00E2337A" w:rsidRDefault="00BE584D" w:rsidP="00E2337A">
      <w:pPr>
        <w:spacing w:line="240" w:lineRule="auto"/>
      </w:pPr>
      <w:r w:rsidRPr="00E2337A">
        <w:drawing>
          <wp:inline distT="0" distB="0" distL="0" distR="0" wp14:anchorId="0F155075" wp14:editId="0959C066">
            <wp:extent cx="6858000" cy="1880235"/>
            <wp:effectExtent l="0" t="0" r="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8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7FFE0" w14:textId="4E3C2B85" w:rsidR="006B647C" w:rsidRPr="00E2337A" w:rsidRDefault="006B647C" w:rsidP="00E2337A">
      <w:pPr>
        <w:spacing w:after="0" w:line="240" w:lineRule="auto"/>
      </w:pPr>
      <w:r w:rsidRPr="00E2337A">
        <w:t>traceroute to ubc.ca (206.87.224.15), 30 hops max, 60 byte packets</w:t>
      </w:r>
    </w:p>
    <w:p w14:paraId="755E5C4A" w14:textId="77777777" w:rsidR="006B647C" w:rsidRPr="00E2337A" w:rsidRDefault="006B647C" w:rsidP="00E2337A">
      <w:pPr>
        <w:spacing w:after="0" w:line="240" w:lineRule="auto"/>
      </w:pPr>
    </w:p>
    <w:p w14:paraId="563FEA66" w14:textId="77777777" w:rsidR="006B647C" w:rsidRPr="00E2337A" w:rsidRDefault="006B647C" w:rsidP="00E2337A">
      <w:pPr>
        <w:spacing w:after="0" w:line="240" w:lineRule="auto"/>
      </w:pPr>
      <w:r w:rsidRPr="00E2337A">
        <w:t>Shaw</w:t>
      </w:r>
    </w:p>
    <w:p w14:paraId="6D102378" w14:textId="77777777" w:rsidR="006B647C" w:rsidRPr="00E2337A" w:rsidRDefault="006B647C" w:rsidP="00E2337A">
      <w:pPr>
        <w:spacing w:after="0" w:line="240" w:lineRule="auto"/>
      </w:pPr>
      <w:r w:rsidRPr="00E2337A">
        <w:t xml:space="preserve"> 1  _gateway (192.168.0.1)  2.468 </w:t>
      </w:r>
      <w:proofErr w:type="spellStart"/>
      <w:r w:rsidRPr="00E2337A">
        <w:t>ms</w:t>
      </w:r>
      <w:proofErr w:type="spellEnd"/>
      <w:r w:rsidRPr="00E2337A">
        <w:t xml:space="preserve">  3.685 </w:t>
      </w:r>
      <w:proofErr w:type="spellStart"/>
      <w:r w:rsidRPr="00E2337A">
        <w:t>ms</w:t>
      </w:r>
      <w:proofErr w:type="spellEnd"/>
      <w:r w:rsidRPr="00E2337A">
        <w:t xml:space="preserve">  3.607 </w:t>
      </w:r>
      <w:proofErr w:type="spellStart"/>
      <w:r w:rsidRPr="00E2337A">
        <w:t>ms</w:t>
      </w:r>
      <w:proofErr w:type="spellEnd"/>
    </w:p>
    <w:p w14:paraId="1F2D9953" w14:textId="77777777" w:rsidR="006B647C" w:rsidRPr="00E2337A" w:rsidRDefault="006B647C" w:rsidP="00E2337A">
      <w:pPr>
        <w:spacing w:after="0" w:line="240" w:lineRule="auto"/>
      </w:pPr>
      <w:r w:rsidRPr="00E2337A">
        <w:t xml:space="preserve"> 2  70.77.0.1 (70.77.0.1)  16.291 </w:t>
      </w:r>
      <w:proofErr w:type="spellStart"/>
      <w:r w:rsidRPr="00E2337A">
        <w:t>ms</w:t>
      </w:r>
      <w:proofErr w:type="spellEnd"/>
      <w:r w:rsidRPr="00E2337A">
        <w:t xml:space="preserve">  16.214 </w:t>
      </w:r>
      <w:proofErr w:type="spellStart"/>
      <w:r w:rsidRPr="00E2337A">
        <w:t>ms</w:t>
      </w:r>
      <w:proofErr w:type="spellEnd"/>
      <w:r w:rsidRPr="00E2337A">
        <w:t xml:space="preserve">  16.138 </w:t>
      </w:r>
      <w:proofErr w:type="spellStart"/>
      <w:r w:rsidRPr="00E2337A">
        <w:t>ms</w:t>
      </w:r>
      <w:proofErr w:type="spellEnd"/>
    </w:p>
    <w:p w14:paraId="335FB9D4" w14:textId="77777777" w:rsidR="006B647C" w:rsidRPr="00E2337A" w:rsidRDefault="006B647C" w:rsidP="00E2337A">
      <w:pPr>
        <w:spacing w:after="0" w:line="240" w:lineRule="auto"/>
      </w:pPr>
      <w:r w:rsidRPr="00E2337A">
        <w:t xml:space="preserve"> 3  rc3no-be116-1.cg.shawcable.net (64.59.134.133)  18.349 </w:t>
      </w:r>
      <w:proofErr w:type="spellStart"/>
      <w:r w:rsidRPr="00E2337A">
        <w:t>ms</w:t>
      </w:r>
      <w:proofErr w:type="spellEnd"/>
      <w:r w:rsidRPr="00E2337A">
        <w:t xml:space="preserve">  18.269 </w:t>
      </w:r>
      <w:proofErr w:type="spellStart"/>
      <w:r w:rsidRPr="00E2337A">
        <w:t>ms</w:t>
      </w:r>
      <w:proofErr w:type="spellEnd"/>
      <w:r w:rsidRPr="00E2337A">
        <w:t xml:space="preserve">  18.845 </w:t>
      </w:r>
      <w:proofErr w:type="spellStart"/>
      <w:r w:rsidRPr="00E2337A">
        <w:t>ms</w:t>
      </w:r>
      <w:proofErr w:type="spellEnd"/>
    </w:p>
    <w:p w14:paraId="7A68C816" w14:textId="77777777" w:rsidR="006B647C" w:rsidRPr="00E2337A" w:rsidRDefault="006B647C" w:rsidP="00E2337A">
      <w:pPr>
        <w:spacing w:after="0" w:line="240" w:lineRule="auto"/>
      </w:pPr>
      <w:r w:rsidRPr="00E2337A">
        <w:t xml:space="preserve"> 4  24.244.57.181 (24.244.57.181)  18.761 </w:t>
      </w:r>
      <w:proofErr w:type="spellStart"/>
      <w:r w:rsidRPr="00E2337A">
        <w:t>ms</w:t>
      </w:r>
      <w:proofErr w:type="spellEnd"/>
      <w:r w:rsidRPr="00E2337A">
        <w:t xml:space="preserve">  18.681 </w:t>
      </w:r>
      <w:proofErr w:type="spellStart"/>
      <w:r w:rsidRPr="00E2337A">
        <w:t>ms</w:t>
      </w:r>
      <w:proofErr w:type="spellEnd"/>
      <w:r w:rsidRPr="00E2337A">
        <w:t xml:space="preserve">  18.574 </w:t>
      </w:r>
      <w:proofErr w:type="spellStart"/>
      <w:r w:rsidRPr="00E2337A">
        <w:t>ms</w:t>
      </w:r>
      <w:proofErr w:type="spellEnd"/>
    </w:p>
    <w:p w14:paraId="20D0FE89" w14:textId="77777777" w:rsidR="006B647C" w:rsidRPr="00E2337A" w:rsidRDefault="006B647C" w:rsidP="00E2337A">
      <w:pPr>
        <w:spacing w:after="0" w:line="240" w:lineRule="auto"/>
      </w:pPr>
      <w:r w:rsidRPr="00E2337A">
        <w:t xml:space="preserve"> 5  24.244.57.5 (24.244.57.5)  21.433 </w:t>
      </w:r>
      <w:proofErr w:type="spellStart"/>
      <w:r w:rsidRPr="00E2337A">
        <w:t>ms</w:t>
      </w:r>
      <w:proofErr w:type="spellEnd"/>
      <w:r w:rsidRPr="00E2337A">
        <w:t xml:space="preserve">  21.346 </w:t>
      </w:r>
      <w:proofErr w:type="spellStart"/>
      <w:r w:rsidRPr="00E2337A">
        <w:t>ms</w:t>
      </w:r>
      <w:proofErr w:type="spellEnd"/>
      <w:r w:rsidRPr="00E2337A">
        <w:t xml:space="preserve">  24.537 </w:t>
      </w:r>
      <w:proofErr w:type="spellStart"/>
      <w:r w:rsidRPr="00E2337A">
        <w:t>ms</w:t>
      </w:r>
      <w:proofErr w:type="spellEnd"/>
    </w:p>
    <w:p w14:paraId="0CC1A211" w14:textId="77777777" w:rsidR="006B647C" w:rsidRPr="00E2337A" w:rsidRDefault="006B647C" w:rsidP="00E2337A">
      <w:pPr>
        <w:spacing w:after="0" w:line="240" w:lineRule="auto"/>
      </w:pPr>
      <w:r w:rsidRPr="00E2337A">
        <w:t xml:space="preserve"> 6  rc3no-be214.cg.shawcable.net (24.244.57.1)  24.872 </w:t>
      </w:r>
      <w:proofErr w:type="spellStart"/>
      <w:r w:rsidRPr="00E2337A">
        <w:t>ms</w:t>
      </w:r>
      <w:proofErr w:type="spellEnd"/>
      <w:r w:rsidRPr="00E2337A">
        <w:t xml:space="preserve">  11.151 </w:t>
      </w:r>
      <w:proofErr w:type="spellStart"/>
      <w:r w:rsidRPr="00E2337A">
        <w:t>ms</w:t>
      </w:r>
      <w:proofErr w:type="spellEnd"/>
      <w:r w:rsidRPr="00E2337A">
        <w:t xml:space="preserve">  15.658 </w:t>
      </w:r>
      <w:proofErr w:type="spellStart"/>
      <w:r w:rsidRPr="00E2337A">
        <w:t>ms</w:t>
      </w:r>
      <w:proofErr w:type="spellEnd"/>
    </w:p>
    <w:p w14:paraId="7B7326E9" w14:textId="77777777" w:rsidR="006B647C" w:rsidRPr="00E2337A" w:rsidRDefault="006B647C" w:rsidP="00E2337A">
      <w:pPr>
        <w:spacing w:after="0" w:line="240" w:lineRule="auto"/>
      </w:pPr>
      <w:r w:rsidRPr="00E2337A">
        <w:t xml:space="preserve"> 7  rc1st-be11-1.vc.shawcable.net (66.163.72.70)  28.817 </w:t>
      </w:r>
      <w:proofErr w:type="spellStart"/>
      <w:r w:rsidRPr="00E2337A">
        <w:t>ms</w:t>
      </w:r>
      <w:proofErr w:type="spellEnd"/>
      <w:r w:rsidRPr="00E2337A">
        <w:t xml:space="preserve">  27.760 </w:t>
      </w:r>
      <w:proofErr w:type="spellStart"/>
      <w:r w:rsidRPr="00E2337A">
        <w:t>ms</w:t>
      </w:r>
      <w:proofErr w:type="spellEnd"/>
      <w:r w:rsidRPr="00E2337A">
        <w:t xml:space="preserve">  28.167 </w:t>
      </w:r>
      <w:proofErr w:type="spellStart"/>
      <w:r w:rsidRPr="00E2337A">
        <w:t>ms</w:t>
      </w:r>
      <w:proofErr w:type="spellEnd"/>
    </w:p>
    <w:p w14:paraId="0BA8B674" w14:textId="77777777" w:rsidR="006B647C" w:rsidRPr="00E2337A" w:rsidRDefault="006B647C" w:rsidP="00E2337A">
      <w:pPr>
        <w:spacing w:after="0" w:line="240" w:lineRule="auto"/>
      </w:pPr>
      <w:r w:rsidRPr="00E2337A">
        <w:t> 8  * * *</w:t>
      </w:r>
    </w:p>
    <w:p w14:paraId="6BE2879F" w14:textId="40076DF5" w:rsidR="006B647C" w:rsidRPr="00E2337A" w:rsidRDefault="006B647C" w:rsidP="00E2337A">
      <w:pPr>
        <w:spacing w:after="0" w:line="240" w:lineRule="auto"/>
      </w:pPr>
      <w:r w:rsidRPr="00E2337A">
        <w:t xml:space="preserve"> 9  208.98.209.22 (208.98.209.22)  33.613 </w:t>
      </w:r>
      <w:proofErr w:type="spellStart"/>
      <w:r w:rsidRPr="00E2337A">
        <w:t>ms</w:t>
      </w:r>
      <w:proofErr w:type="spellEnd"/>
      <w:r w:rsidRPr="00E2337A">
        <w:t xml:space="preserve">  32.009 </w:t>
      </w:r>
      <w:proofErr w:type="spellStart"/>
      <w:r w:rsidRPr="00E2337A">
        <w:t>ms</w:t>
      </w:r>
      <w:proofErr w:type="spellEnd"/>
      <w:r w:rsidRPr="00E2337A">
        <w:t xml:space="preserve">  32.539 </w:t>
      </w:r>
      <w:proofErr w:type="spellStart"/>
      <w:r w:rsidRPr="00E2337A">
        <w:t>ms</w:t>
      </w:r>
      <w:proofErr w:type="spellEnd"/>
    </w:p>
    <w:p w14:paraId="78121935" w14:textId="77777777" w:rsidR="006B647C" w:rsidRPr="00E2337A" w:rsidRDefault="006B647C" w:rsidP="00E2337A">
      <w:pPr>
        <w:spacing w:after="0" w:line="240" w:lineRule="auto"/>
      </w:pPr>
    </w:p>
    <w:p w14:paraId="6C79C33D" w14:textId="77777777" w:rsidR="006B647C" w:rsidRPr="00E2337A" w:rsidRDefault="006B647C" w:rsidP="00E2337A">
      <w:pPr>
        <w:spacing w:after="0" w:line="240" w:lineRule="auto"/>
      </w:pPr>
      <w:r w:rsidRPr="00E2337A">
        <w:t>BCNET</w:t>
      </w:r>
    </w:p>
    <w:p w14:paraId="1643EB55" w14:textId="77777777" w:rsidR="006B647C" w:rsidRPr="00E2337A" w:rsidRDefault="006B647C" w:rsidP="00E2337A">
      <w:pPr>
        <w:spacing w:after="0" w:line="240" w:lineRule="auto"/>
      </w:pPr>
      <w:r w:rsidRPr="00E2337A">
        <w:t xml:space="preserve">10  cr2-100g-bb3928ae1.vncv1.bc.net.bc.net (207.23.253.118)  33.214 </w:t>
      </w:r>
      <w:proofErr w:type="spellStart"/>
      <w:r w:rsidRPr="00E2337A">
        <w:t>ms</w:t>
      </w:r>
      <w:proofErr w:type="spellEnd"/>
      <w:r w:rsidRPr="00E2337A">
        <w:t xml:space="preserve">  32.531 </w:t>
      </w:r>
      <w:proofErr w:type="spellStart"/>
      <w:r w:rsidRPr="00E2337A">
        <w:t>ms</w:t>
      </w:r>
      <w:proofErr w:type="spellEnd"/>
      <w:r w:rsidRPr="00E2337A">
        <w:t xml:space="preserve">  32.213 </w:t>
      </w:r>
      <w:proofErr w:type="spellStart"/>
      <w:r w:rsidRPr="00E2337A">
        <w:t>ms</w:t>
      </w:r>
      <w:proofErr w:type="spellEnd"/>
    </w:p>
    <w:p w14:paraId="2E51ED2A" w14:textId="695DF1D9" w:rsidR="006B647C" w:rsidRPr="00E2337A" w:rsidRDefault="006B647C" w:rsidP="00E2337A">
      <w:pPr>
        <w:spacing w:after="0" w:line="240" w:lineRule="auto"/>
      </w:pPr>
      <w:r w:rsidRPr="00E2337A">
        <w:t xml:space="preserve">11  134.87.30.149 (134.87.30.149)  34.497 </w:t>
      </w:r>
      <w:proofErr w:type="spellStart"/>
      <w:r w:rsidRPr="00E2337A">
        <w:t>ms</w:t>
      </w:r>
      <w:proofErr w:type="spellEnd"/>
      <w:r w:rsidRPr="00E2337A">
        <w:t xml:space="preserve">  40.860 </w:t>
      </w:r>
      <w:proofErr w:type="spellStart"/>
      <w:r w:rsidRPr="00E2337A">
        <w:t>ms</w:t>
      </w:r>
      <w:proofErr w:type="spellEnd"/>
      <w:r w:rsidRPr="00E2337A">
        <w:t xml:space="preserve">  41.721 </w:t>
      </w:r>
      <w:proofErr w:type="spellStart"/>
      <w:r w:rsidRPr="00E2337A">
        <w:t>ms</w:t>
      </w:r>
      <w:proofErr w:type="spellEnd"/>
    </w:p>
    <w:p w14:paraId="54140BBD" w14:textId="77777777" w:rsidR="006B647C" w:rsidRPr="00E2337A" w:rsidRDefault="006B647C" w:rsidP="00E2337A">
      <w:pPr>
        <w:spacing w:after="0" w:line="240" w:lineRule="auto"/>
      </w:pPr>
    </w:p>
    <w:p w14:paraId="18042AEB" w14:textId="77777777" w:rsidR="006B647C" w:rsidRPr="00E2337A" w:rsidRDefault="006B647C" w:rsidP="00E2337A">
      <w:pPr>
        <w:spacing w:after="0" w:line="240" w:lineRule="auto"/>
      </w:pPr>
      <w:r w:rsidRPr="00E2337A">
        <w:t>UBC</w:t>
      </w:r>
    </w:p>
    <w:p w14:paraId="72EF37DC" w14:textId="77777777" w:rsidR="006B647C" w:rsidRPr="00E2337A" w:rsidRDefault="006B647C" w:rsidP="00E2337A">
      <w:pPr>
        <w:spacing w:after="0" w:line="240" w:lineRule="auto"/>
      </w:pPr>
      <w:r w:rsidRPr="00E2337A">
        <w:t xml:space="preserve">12  137.82.88.122 (137.82.88.122)  31.382 </w:t>
      </w:r>
      <w:proofErr w:type="spellStart"/>
      <w:r w:rsidRPr="00E2337A">
        <w:t>ms</w:t>
      </w:r>
      <w:proofErr w:type="spellEnd"/>
      <w:r w:rsidRPr="00E2337A">
        <w:t xml:space="preserve">  28.457 </w:t>
      </w:r>
      <w:proofErr w:type="spellStart"/>
      <w:r w:rsidRPr="00E2337A">
        <w:t>ms</w:t>
      </w:r>
      <w:proofErr w:type="spellEnd"/>
      <w:r w:rsidRPr="00E2337A">
        <w:t xml:space="preserve">  29.856 </w:t>
      </w:r>
      <w:proofErr w:type="spellStart"/>
      <w:r w:rsidRPr="00E2337A">
        <w:t>ms</w:t>
      </w:r>
      <w:proofErr w:type="spellEnd"/>
    </w:p>
    <w:p w14:paraId="5E3EDF7E" w14:textId="77777777" w:rsidR="006B647C" w:rsidRPr="00E2337A" w:rsidRDefault="006B647C" w:rsidP="00E2337A">
      <w:pPr>
        <w:spacing w:after="0" w:line="240" w:lineRule="auto"/>
      </w:pPr>
      <w:r w:rsidRPr="00E2337A">
        <w:t xml:space="preserve">13  a22-a0.net.ubc.ca (137.82.123.113)  29.802 </w:t>
      </w:r>
      <w:proofErr w:type="spellStart"/>
      <w:r w:rsidRPr="00E2337A">
        <w:t>ms</w:t>
      </w:r>
      <w:proofErr w:type="spellEnd"/>
      <w:r w:rsidRPr="00E2337A">
        <w:t xml:space="preserve"> *  27.090 </w:t>
      </w:r>
      <w:proofErr w:type="spellStart"/>
      <w:r w:rsidRPr="00E2337A">
        <w:t>ms</w:t>
      </w:r>
      <w:proofErr w:type="spellEnd"/>
    </w:p>
    <w:p w14:paraId="2D10C642" w14:textId="77777777" w:rsidR="006B647C" w:rsidRPr="00E2337A" w:rsidRDefault="006B647C" w:rsidP="00E2337A">
      <w:pPr>
        <w:spacing w:after="0" w:line="240" w:lineRule="auto"/>
      </w:pPr>
      <w:r w:rsidRPr="00E2337A">
        <w:t>14  * * *</w:t>
      </w:r>
    </w:p>
    <w:p w14:paraId="77929183" w14:textId="77777777" w:rsidR="006B647C" w:rsidRPr="00E2337A" w:rsidRDefault="006B647C" w:rsidP="00E2337A">
      <w:pPr>
        <w:spacing w:after="0" w:line="240" w:lineRule="auto"/>
      </w:pPr>
      <w:r w:rsidRPr="00E2337A">
        <w:t xml:space="preserve">15  ubc.ca (206.87.224.15)  30.472 </w:t>
      </w:r>
      <w:proofErr w:type="spellStart"/>
      <w:r w:rsidRPr="00E2337A">
        <w:t>ms</w:t>
      </w:r>
      <w:proofErr w:type="spellEnd"/>
      <w:r w:rsidRPr="00E2337A">
        <w:t xml:space="preserve">  30.618 </w:t>
      </w:r>
      <w:proofErr w:type="spellStart"/>
      <w:r w:rsidRPr="00E2337A">
        <w:t>ms</w:t>
      </w:r>
      <w:proofErr w:type="spellEnd"/>
      <w:r w:rsidRPr="00E2337A">
        <w:t xml:space="preserve">  26.526 </w:t>
      </w:r>
      <w:proofErr w:type="spellStart"/>
      <w:r w:rsidRPr="00E2337A">
        <w:t>ms</w:t>
      </w:r>
      <w:proofErr w:type="spellEnd"/>
    </w:p>
    <w:p w14:paraId="71378262" w14:textId="77777777" w:rsidR="006B647C" w:rsidRPr="00E2337A" w:rsidRDefault="006B647C" w:rsidP="00E2337A">
      <w:pPr>
        <w:spacing w:line="240" w:lineRule="auto"/>
      </w:pPr>
    </w:p>
    <w:p w14:paraId="250BCF29" w14:textId="09F3D656" w:rsidR="00A5583D" w:rsidRPr="00E2337A" w:rsidRDefault="00AB48C7" w:rsidP="00E2337A">
      <w:pPr>
        <w:spacing w:line="240" w:lineRule="auto"/>
      </w:pPr>
      <w:r w:rsidRPr="00E2337A">
        <w:t>Shaw Bandwidth = 10G</w:t>
      </w:r>
    </w:p>
    <w:p w14:paraId="5FAB868C" w14:textId="2D3548E5" w:rsidR="00AB48C7" w:rsidRPr="00E2337A" w:rsidRDefault="00AB48C7" w:rsidP="00E2337A">
      <w:pPr>
        <w:spacing w:line="240" w:lineRule="auto"/>
      </w:pPr>
      <w:r w:rsidRPr="00E2337A">
        <w:t xml:space="preserve">RTT - home to Shaw edge = </w:t>
      </w:r>
      <w:r w:rsidR="0000578D" w:rsidRPr="00E2337A">
        <w:t xml:space="preserve">33 </w:t>
      </w:r>
      <w:proofErr w:type="spellStart"/>
      <w:r w:rsidR="0000578D" w:rsidRPr="00E2337A">
        <w:t>ms</w:t>
      </w:r>
      <w:proofErr w:type="spellEnd"/>
    </w:p>
    <w:p w14:paraId="637E2EA4" w14:textId="04BDA9F0" w:rsidR="00A35801" w:rsidRPr="00E2337A" w:rsidRDefault="00A35801" w:rsidP="00E2337A">
      <w:pPr>
        <w:spacing w:line="240" w:lineRule="auto"/>
      </w:pPr>
      <w:r w:rsidRPr="00E2337A">
        <w:t>Shaw to BCNET number of hops =</w:t>
      </w:r>
      <w:r w:rsidR="0000578D" w:rsidRPr="00E2337A">
        <w:t xml:space="preserve"> </w:t>
      </w:r>
      <w:r w:rsidR="006B647C" w:rsidRPr="00E2337A">
        <w:t>9</w:t>
      </w:r>
    </w:p>
    <w:p w14:paraId="470CD196" w14:textId="0C47FC85" w:rsidR="00396DC3" w:rsidRPr="00E2337A" w:rsidRDefault="00396DC3" w:rsidP="00E2337A">
      <w:pPr>
        <w:spacing w:line="24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0.033sec=</m:t>
          </m:r>
          <m:r>
            <m:rPr>
              <m:sty m:val="p"/>
            </m:rPr>
            <w:rPr>
              <w:rFonts w:ascii="Cambria Math" w:hAnsi="Cambria Math"/>
            </w:rPr>
            <m:t>9</m:t>
          </m:r>
          <m:r>
            <m:rPr>
              <m:sty m:val="p"/>
            </m:rPr>
            <w:rPr>
              <w:rFonts w:ascii="Cambria Math" w:hAnsi="Cambria Math"/>
            </w:rPr>
            <m:t>×2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5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ec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5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ec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4.8×10</m:t>
                  </m:r>
                </m:e>
                <m:sup>
                  <m:r>
                    <w:rPr>
                      <w:rFonts w:ascii="Cambria Math" w:hAnsi="Cambria Math"/>
                    </w:rPr>
                    <m:t>-8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ec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propagation delay</m:t>
          </m:r>
        </m:oMath>
      </m:oMathPara>
    </w:p>
    <w:p w14:paraId="3B1A8065" w14:textId="0ED4136C" w:rsidR="0000578D" w:rsidRPr="00E2337A" w:rsidRDefault="00396DC3" w:rsidP="00E2337A">
      <w:pPr>
        <w:spacing w:line="24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propagation delay=0.0</m:t>
          </m:r>
          <m:r>
            <m:rPr>
              <m:sty m:val="p"/>
            </m:rPr>
            <w:rPr>
              <w:rFonts w:ascii="Cambria Math" w:hAnsi="Cambria Math"/>
            </w:rPr>
            <m:t>3264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ec</m:t>
              </m:r>
            </m:fNam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32.6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ms</m:t>
              </m:r>
            </m:e>
          </m:func>
        </m:oMath>
      </m:oMathPara>
    </w:p>
    <w:p w14:paraId="17D47FEB" w14:textId="77777777" w:rsidR="006B647C" w:rsidRPr="00E2337A" w:rsidRDefault="006B647C" w:rsidP="00E2337A">
      <w:pPr>
        <w:spacing w:line="240" w:lineRule="auto"/>
      </w:pPr>
    </w:p>
    <w:p w14:paraId="68234299" w14:textId="77777777" w:rsidR="0000578D" w:rsidRPr="00E2337A" w:rsidRDefault="0000578D" w:rsidP="00E2337A">
      <w:pPr>
        <w:spacing w:line="240" w:lineRule="auto"/>
      </w:pPr>
      <w:r w:rsidRPr="00E2337A">
        <w:t>BCNET Bandwidth = 10G</w:t>
      </w:r>
    </w:p>
    <w:p w14:paraId="491CB952" w14:textId="678C0EE5" w:rsidR="0000578D" w:rsidRPr="00E2337A" w:rsidRDefault="0000578D" w:rsidP="00E2337A">
      <w:pPr>
        <w:spacing w:line="240" w:lineRule="auto"/>
      </w:pPr>
      <w:r w:rsidRPr="00E2337A">
        <w:t xml:space="preserve">RTT - BCNET start to BCNET edge = </w:t>
      </w:r>
      <w:r w:rsidR="006B647C" w:rsidRPr="00E2337A">
        <w:t>4</w:t>
      </w:r>
      <w:r w:rsidRPr="00E2337A">
        <w:t xml:space="preserve"> </w:t>
      </w:r>
      <w:proofErr w:type="spellStart"/>
      <w:r w:rsidRPr="00E2337A">
        <w:t>ms</w:t>
      </w:r>
      <w:proofErr w:type="spellEnd"/>
    </w:p>
    <w:p w14:paraId="107E38E5" w14:textId="79C6DF2C" w:rsidR="0000578D" w:rsidRPr="00E2337A" w:rsidRDefault="0000578D" w:rsidP="00E2337A">
      <w:pPr>
        <w:spacing w:line="240" w:lineRule="auto"/>
      </w:pPr>
      <w:r w:rsidRPr="00E2337A">
        <w:t xml:space="preserve">Shaw to BCNET number of hops = </w:t>
      </w:r>
      <w:r w:rsidR="00396DC3" w:rsidRPr="00E2337A">
        <w:t>2</w:t>
      </w:r>
    </w:p>
    <w:p w14:paraId="55596462" w14:textId="5B70364A" w:rsidR="0000578D" w:rsidRPr="00E2337A" w:rsidRDefault="00396DC3" w:rsidP="00E2337A">
      <w:pPr>
        <w:spacing w:line="24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0.00</m:t>
          </m:r>
          <m:r>
            <m:rPr>
              <m:sty m:val="p"/>
            </m:rPr>
            <w:rPr>
              <w:rFonts w:ascii="Cambria Math" w:hAnsi="Cambria Math"/>
            </w:rPr>
            <m:t>4</m:t>
          </m:r>
          <m:r>
            <m:rPr>
              <m:sty m:val="p"/>
            </m:rPr>
            <w:rPr>
              <w:rFonts w:ascii="Cambria Math" w:hAnsi="Cambria Math"/>
            </w:rPr>
            <m:t>sec=2×2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5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ec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5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ec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4.8×10</m:t>
                  </m:r>
                </m:e>
                <m:sup>
                  <m:r>
                    <w:rPr>
                      <w:rFonts w:ascii="Cambria Math" w:hAnsi="Cambria Math"/>
                    </w:rPr>
                    <m:t>-8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ec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propagation delay</m:t>
          </m:r>
        </m:oMath>
      </m:oMathPara>
    </w:p>
    <w:p w14:paraId="35546C50" w14:textId="6114B588" w:rsidR="00396DC3" w:rsidRPr="00E2337A" w:rsidRDefault="00396DC3" w:rsidP="00E2337A">
      <w:pPr>
        <w:spacing w:line="24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propagation delay=0.00</m:t>
          </m:r>
          <m:r>
            <m:rPr>
              <m:sty m:val="p"/>
            </m:rPr>
            <w:rPr>
              <w:rFonts w:ascii="Cambria Math" w:hAnsi="Cambria Math"/>
            </w:rPr>
            <m:t>396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ec</m:t>
              </m:r>
            </m:fNam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9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ms</m:t>
              </m:r>
            </m:e>
          </m:func>
        </m:oMath>
      </m:oMathPara>
    </w:p>
    <w:p w14:paraId="6AFB72CA" w14:textId="4B6F943C" w:rsidR="002F608A" w:rsidRPr="00E2337A" w:rsidRDefault="002F608A" w:rsidP="00E2337A">
      <w:pPr>
        <w:spacing w:line="240" w:lineRule="auto"/>
      </w:pPr>
    </w:p>
    <w:p w14:paraId="35AD9888" w14:textId="18C47457" w:rsidR="002F608A" w:rsidRPr="00E2337A" w:rsidRDefault="00EA5C44" w:rsidP="00E2337A">
      <w:pPr>
        <w:spacing w:line="240" w:lineRule="auto"/>
      </w:pPr>
      <w:r w:rsidRPr="00E2337A">
        <w:drawing>
          <wp:inline distT="0" distB="0" distL="0" distR="0" wp14:anchorId="43AFE128" wp14:editId="14105937">
            <wp:extent cx="6858000" cy="1591945"/>
            <wp:effectExtent l="0" t="0" r="0" b="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9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C6FB7" w14:textId="4AF33153" w:rsidR="00EA5C44" w:rsidRPr="00E2337A" w:rsidRDefault="00EA5C44" w:rsidP="00E2337A">
      <w:pPr>
        <w:spacing w:after="0" w:line="240" w:lineRule="auto"/>
      </w:pPr>
      <w:r w:rsidRPr="00E2337A">
        <w:t>traceroute to mcgill.ca (132.216.177.160), 30 hops max, 60 byte packets</w:t>
      </w:r>
    </w:p>
    <w:p w14:paraId="6EB8279F" w14:textId="29D5033D" w:rsidR="00EA5C44" w:rsidRPr="00E2337A" w:rsidRDefault="00EA5C44" w:rsidP="00E2337A">
      <w:pPr>
        <w:spacing w:after="0" w:line="240" w:lineRule="auto"/>
      </w:pPr>
    </w:p>
    <w:p w14:paraId="6BE9F407" w14:textId="53DF0772" w:rsidR="00EA5C44" w:rsidRPr="00E2337A" w:rsidRDefault="00EA5C44" w:rsidP="00E2337A">
      <w:pPr>
        <w:spacing w:after="0" w:line="240" w:lineRule="auto"/>
      </w:pPr>
      <w:r w:rsidRPr="00E2337A">
        <w:t>Shaw</w:t>
      </w:r>
    </w:p>
    <w:p w14:paraId="32E6C11C" w14:textId="77777777" w:rsidR="00EA5C44" w:rsidRPr="00E2337A" w:rsidRDefault="00EA5C44" w:rsidP="00E2337A">
      <w:pPr>
        <w:spacing w:after="0" w:line="240" w:lineRule="auto"/>
      </w:pPr>
      <w:r w:rsidRPr="00E2337A">
        <w:t xml:space="preserve"> 1  _gateway (192.168.0.1)  3.443 </w:t>
      </w:r>
      <w:proofErr w:type="spellStart"/>
      <w:r w:rsidRPr="00E2337A">
        <w:t>ms</w:t>
      </w:r>
      <w:proofErr w:type="spellEnd"/>
      <w:r w:rsidRPr="00E2337A">
        <w:t xml:space="preserve">  3.963 </w:t>
      </w:r>
      <w:proofErr w:type="spellStart"/>
      <w:r w:rsidRPr="00E2337A">
        <w:t>ms</w:t>
      </w:r>
      <w:proofErr w:type="spellEnd"/>
      <w:r w:rsidRPr="00E2337A">
        <w:t xml:space="preserve">  4.640 </w:t>
      </w:r>
      <w:proofErr w:type="spellStart"/>
      <w:r w:rsidRPr="00E2337A">
        <w:t>ms</w:t>
      </w:r>
      <w:proofErr w:type="spellEnd"/>
    </w:p>
    <w:p w14:paraId="598B0BF0" w14:textId="77777777" w:rsidR="00EA5C44" w:rsidRPr="00E2337A" w:rsidRDefault="00EA5C44" w:rsidP="00E2337A">
      <w:pPr>
        <w:spacing w:after="0" w:line="240" w:lineRule="auto"/>
      </w:pPr>
      <w:r w:rsidRPr="00E2337A">
        <w:t xml:space="preserve"> 2  70.77.0.1 (70.77.0.1)  16.630 </w:t>
      </w:r>
      <w:proofErr w:type="spellStart"/>
      <w:r w:rsidRPr="00E2337A">
        <w:t>ms</w:t>
      </w:r>
      <w:proofErr w:type="spellEnd"/>
      <w:r w:rsidRPr="00E2337A">
        <w:t xml:space="preserve">  19.446 </w:t>
      </w:r>
      <w:proofErr w:type="spellStart"/>
      <w:r w:rsidRPr="00E2337A">
        <w:t>ms</w:t>
      </w:r>
      <w:proofErr w:type="spellEnd"/>
      <w:r w:rsidRPr="00E2337A">
        <w:t xml:space="preserve">  20.041 </w:t>
      </w:r>
      <w:proofErr w:type="spellStart"/>
      <w:r w:rsidRPr="00E2337A">
        <w:t>ms</w:t>
      </w:r>
      <w:proofErr w:type="spellEnd"/>
    </w:p>
    <w:p w14:paraId="4655DBF1" w14:textId="77777777" w:rsidR="00EA5C44" w:rsidRPr="00E2337A" w:rsidRDefault="00EA5C44" w:rsidP="00E2337A">
      <w:pPr>
        <w:spacing w:after="0" w:line="240" w:lineRule="auto"/>
      </w:pPr>
      <w:r w:rsidRPr="00E2337A">
        <w:t xml:space="preserve"> 3  rc3no-be116-1.cg.shawcable.net (64.59.134.133)  19.979 </w:t>
      </w:r>
      <w:proofErr w:type="spellStart"/>
      <w:r w:rsidRPr="00E2337A">
        <w:t>ms</w:t>
      </w:r>
      <w:proofErr w:type="spellEnd"/>
      <w:r w:rsidRPr="00E2337A">
        <w:t xml:space="preserve">  20.923 </w:t>
      </w:r>
      <w:proofErr w:type="spellStart"/>
      <w:r w:rsidRPr="00E2337A">
        <w:t>ms</w:t>
      </w:r>
      <w:proofErr w:type="spellEnd"/>
      <w:r w:rsidRPr="00E2337A">
        <w:t xml:space="preserve">  21.400 </w:t>
      </w:r>
      <w:proofErr w:type="spellStart"/>
      <w:r w:rsidRPr="00E2337A">
        <w:t>ms</w:t>
      </w:r>
      <w:proofErr w:type="spellEnd"/>
    </w:p>
    <w:p w14:paraId="66E379A6" w14:textId="77777777" w:rsidR="00EA5C44" w:rsidRPr="00E2337A" w:rsidRDefault="00EA5C44" w:rsidP="00E2337A">
      <w:pPr>
        <w:spacing w:after="0" w:line="240" w:lineRule="auto"/>
      </w:pPr>
      <w:r w:rsidRPr="00E2337A">
        <w:t xml:space="preserve"> 4  24.244.57.181 (24.244.57.181)  23.232 </w:t>
      </w:r>
      <w:proofErr w:type="spellStart"/>
      <w:r w:rsidRPr="00E2337A">
        <w:t>ms</w:t>
      </w:r>
      <w:proofErr w:type="spellEnd"/>
      <w:r w:rsidRPr="00E2337A">
        <w:t xml:space="preserve">  23.200 </w:t>
      </w:r>
      <w:proofErr w:type="spellStart"/>
      <w:r w:rsidRPr="00E2337A">
        <w:t>ms</w:t>
      </w:r>
      <w:proofErr w:type="spellEnd"/>
      <w:r w:rsidRPr="00E2337A">
        <w:t xml:space="preserve">  25.544 </w:t>
      </w:r>
      <w:proofErr w:type="spellStart"/>
      <w:r w:rsidRPr="00E2337A">
        <w:t>ms</w:t>
      </w:r>
      <w:proofErr w:type="spellEnd"/>
    </w:p>
    <w:p w14:paraId="3FBED1FC" w14:textId="77777777" w:rsidR="00EA5C44" w:rsidRPr="00E2337A" w:rsidRDefault="00EA5C44" w:rsidP="00E2337A">
      <w:pPr>
        <w:spacing w:after="0" w:line="240" w:lineRule="auto"/>
      </w:pPr>
      <w:r w:rsidRPr="00E2337A">
        <w:t xml:space="preserve"> 5  24.244.57.5 (24.244.57.5)  26.602 </w:t>
      </w:r>
      <w:proofErr w:type="spellStart"/>
      <w:r w:rsidRPr="00E2337A">
        <w:t>ms</w:t>
      </w:r>
      <w:proofErr w:type="spellEnd"/>
      <w:r w:rsidRPr="00E2337A">
        <w:t xml:space="preserve">  29.196 </w:t>
      </w:r>
      <w:proofErr w:type="spellStart"/>
      <w:r w:rsidRPr="00E2337A">
        <w:t>ms</w:t>
      </w:r>
      <w:proofErr w:type="spellEnd"/>
      <w:r w:rsidRPr="00E2337A">
        <w:t xml:space="preserve">  28.831 </w:t>
      </w:r>
      <w:proofErr w:type="spellStart"/>
      <w:r w:rsidRPr="00E2337A">
        <w:t>ms</w:t>
      </w:r>
      <w:proofErr w:type="spellEnd"/>
    </w:p>
    <w:p w14:paraId="168A93FB" w14:textId="77777777" w:rsidR="00EA5C44" w:rsidRPr="00E2337A" w:rsidRDefault="00EA5C44" w:rsidP="00E2337A">
      <w:pPr>
        <w:spacing w:after="0" w:line="240" w:lineRule="auto"/>
      </w:pPr>
      <w:r w:rsidRPr="00E2337A">
        <w:t xml:space="preserve"> 6  rc3no-be214.cg.shawcable.net (24.244.57.1)  26.246 </w:t>
      </w:r>
      <w:proofErr w:type="spellStart"/>
      <w:r w:rsidRPr="00E2337A">
        <w:t>ms</w:t>
      </w:r>
      <w:proofErr w:type="spellEnd"/>
      <w:r w:rsidRPr="00E2337A">
        <w:t xml:space="preserve">  12.396 </w:t>
      </w:r>
      <w:proofErr w:type="spellStart"/>
      <w:r w:rsidRPr="00E2337A">
        <w:t>ms</w:t>
      </w:r>
      <w:proofErr w:type="spellEnd"/>
      <w:r w:rsidRPr="00E2337A">
        <w:t xml:space="preserve">  17.000 </w:t>
      </w:r>
      <w:proofErr w:type="spellStart"/>
      <w:r w:rsidRPr="00E2337A">
        <w:t>ms</w:t>
      </w:r>
      <w:proofErr w:type="spellEnd"/>
    </w:p>
    <w:p w14:paraId="5D5BB915" w14:textId="77777777" w:rsidR="00EA5C44" w:rsidRPr="00E2337A" w:rsidRDefault="00EA5C44" w:rsidP="00E2337A">
      <w:pPr>
        <w:spacing w:after="0" w:line="240" w:lineRule="auto"/>
      </w:pPr>
      <w:r w:rsidRPr="00E2337A">
        <w:t xml:space="preserve"> 7  rc3so-be23.cg.shawcable.net (66.163.71.118)  16.971 </w:t>
      </w:r>
      <w:proofErr w:type="spellStart"/>
      <w:r w:rsidRPr="00E2337A">
        <w:t>ms</w:t>
      </w:r>
      <w:proofErr w:type="spellEnd"/>
      <w:r w:rsidRPr="00E2337A">
        <w:t xml:space="preserve">  23.805 </w:t>
      </w:r>
      <w:proofErr w:type="spellStart"/>
      <w:r w:rsidRPr="00E2337A">
        <w:t>ms</w:t>
      </w:r>
      <w:proofErr w:type="spellEnd"/>
      <w:r w:rsidRPr="00E2337A">
        <w:t xml:space="preserve">  23.728 </w:t>
      </w:r>
      <w:proofErr w:type="spellStart"/>
      <w:r w:rsidRPr="00E2337A">
        <w:t>ms</w:t>
      </w:r>
      <w:proofErr w:type="spellEnd"/>
    </w:p>
    <w:p w14:paraId="22D83D9C" w14:textId="2E2D90E2" w:rsidR="00EA5C44" w:rsidRPr="00E2337A" w:rsidRDefault="00EA5C44" w:rsidP="00E2337A">
      <w:pPr>
        <w:spacing w:after="0" w:line="240" w:lineRule="auto"/>
      </w:pPr>
      <w:r w:rsidRPr="00E2337A">
        <w:t xml:space="preserve"> 8  rc1wt-be82.wa.shawcable.net (66.163.76.9)  87.709 </w:t>
      </w:r>
      <w:proofErr w:type="spellStart"/>
      <w:r w:rsidRPr="00E2337A">
        <w:t>ms</w:t>
      </w:r>
      <w:proofErr w:type="spellEnd"/>
      <w:r w:rsidRPr="00E2337A">
        <w:t xml:space="preserve">  87.671 </w:t>
      </w:r>
      <w:proofErr w:type="spellStart"/>
      <w:r w:rsidRPr="00E2337A">
        <w:t>ms</w:t>
      </w:r>
      <w:proofErr w:type="spellEnd"/>
      <w:r w:rsidRPr="00E2337A">
        <w:t xml:space="preserve">  87.532 </w:t>
      </w:r>
      <w:proofErr w:type="spellStart"/>
      <w:r w:rsidRPr="00E2337A">
        <w:t>ms</w:t>
      </w:r>
      <w:proofErr w:type="spellEnd"/>
    </w:p>
    <w:p w14:paraId="251BFA3B" w14:textId="3D5B71E4" w:rsidR="00EA5C44" w:rsidRPr="00E2337A" w:rsidRDefault="00EA5C44" w:rsidP="00E2337A">
      <w:pPr>
        <w:spacing w:after="0" w:line="240" w:lineRule="auto"/>
      </w:pPr>
    </w:p>
    <w:p w14:paraId="782D041A" w14:textId="4DC0E5C6" w:rsidR="00EA5C44" w:rsidRPr="00E2337A" w:rsidRDefault="00EA5C44" w:rsidP="00E2337A">
      <w:pPr>
        <w:spacing w:after="0" w:line="240" w:lineRule="auto"/>
      </w:pPr>
      <w:r w:rsidRPr="00E2337A">
        <w:t>GTT Communications Inc.</w:t>
      </w:r>
    </w:p>
    <w:p w14:paraId="5CC0617D" w14:textId="77777777" w:rsidR="00EA5C44" w:rsidRPr="00E2337A" w:rsidRDefault="00EA5C44" w:rsidP="00E2337A">
      <w:pPr>
        <w:spacing w:after="0" w:line="240" w:lineRule="auto"/>
      </w:pPr>
      <w:r w:rsidRPr="00E2337A">
        <w:t xml:space="preserve"> 9  ae22.cr4-sea2.ip4.gtt.net (209.120.141.209)  87.563 </w:t>
      </w:r>
      <w:proofErr w:type="spellStart"/>
      <w:r w:rsidRPr="00E2337A">
        <w:t>ms</w:t>
      </w:r>
      <w:proofErr w:type="spellEnd"/>
      <w:r w:rsidRPr="00E2337A">
        <w:t xml:space="preserve">  87.542 </w:t>
      </w:r>
      <w:proofErr w:type="spellStart"/>
      <w:r w:rsidRPr="00E2337A">
        <w:t>ms</w:t>
      </w:r>
      <w:proofErr w:type="spellEnd"/>
      <w:r w:rsidRPr="00E2337A">
        <w:t xml:space="preserve">  87.520 </w:t>
      </w:r>
      <w:proofErr w:type="spellStart"/>
      <w:r w:rsidRPr="00E2337A">
        <w:t>ms</w:t>
      </w:r>
      <w:proofErr w:type="spellEnd"/>
    </w:p>
    <w:p w14:paraId="5B68CDC1" w14:textId="77777777" w:rsidR="00EA5C44" w:rsidRPr="00E2337A" w:rsidRDefault="00EA5C44" w:rsidP="00E2337A">
      <w:pPr>
        <w:spacing w:after="0" w:line="240" w:lineRule="auto"/>
      </w:pPr>
      <w:r w:rsidRPr="00E2337A">
        <w:t xml:space="preserve">10  ae16.cr0-mtl1.ip4.gtt.net (89.149.186.134)  102.922 </w:t>
      </w:r>
      <w:proofErr w:type="spellStart"/>
      <w:r w:rsidRPr="00E2337A">
        <w:t>ms</w:t>
      </w:r>
      <w:proofErr w:type="spellEnd"/>
      <w:r w:rsidRPr="00E2337A">
        <w:t xml:space="preserve">  101.716 </w:t>
      </w:r>
      <w:proofErr w:type="spellStart"/>
      <w:r w:rsidRPr="00E2337A">
        <w:t>ms</w:t>
      </w:r>
      <w:proofErr w:type="spellEnd"/>
      <w:r w:rsidRPr="00E2337A">
        <w:t xml:space="preserve">  102.630 </w:t>
      </w:r>
      <w:proofErr w:type="spellStart"/>
      <w:r w:rsidRPr="00E2337A">
        <w:t>ms</w:t>
      </w:r>
      <w:proofErr w:type="spellEnd"/>
    </w:p>
    <w:p w14:paraId="5EAA3AAE" w14:textId="651C7438" w:rsidR="00EA5C44" w:rsidRPr="00E2337A" w:rsidRDefault="00EA5C44" w:rsidP="00E2337A">
      <w:pPr>
        <w:spacing w:after="0" w:line="240" w:lineRule="auto"/>
      </w:pPr>
      <w:r w:rsidRPr="00E2337A">
        <w:t xml:space="preserve">11  ip4.gtt.net (208.116.159.206)  104.697 </w:t>
      </w:r>
      <w:proofErr w:type="spellStart"/>
      <w:r w:rsidRPr="00E2337A">
        <w:t>ms</w:t>
      </w:r>
      <w:proofErr w:type="spellEnd"/>
      <w:r w:rsidRPr="00E2337A">
        <w:t xml:space="preserve">  107.626 </w:t>
      </w:r>
      <w:proofErr w:type="spellStart"/>
      <w:r w:rsidRPr="00E2337A">
        <w:t>ms</w:t>
      </w:r>
      <w:proofErr w:type="spellEnd"/>
      <w:r w:rsidRPr="00E2337A">
        <w:t xml:space="preserve">  106.978 </w:t>
      </w:r>
      <w:proofErr w:type="spellStart"/>
      <w:r w:rsidRPr="00E2337A">
        <w:t>ms</w:t>
      </w:r>
      <w:proofErr w:type="spellEnd"/>
    </w:p>
    <w:p w14:paraId="0FA376F1" w14:textId="77777777" w:rsidR="00EA5C44" w:rsidRPr="00E2337A" w:rsidRDefault="00EA5C44" w:rsidP="00E2337A">
      <w:pPr>
        <w:spacing w:after="0" w:line="240" w:lineRule="auto"/>
      </w:pPr>
    </w:p>
    <w:p w14:paraId="1AA8AC30" w14:textId="00B2C42C" w:rsidR="00EA5C44" w:rsidRPr="00E2337A" w:rsidRDefault="00EA5C44" w:rsidP="00E2337A">
      <w:pPr>
        <w:spacing w:after="0" w:line="240" w:lineRule="auto"/>
      </w:pPr>
      <w:r w:rsidRPr="00E2337A">
        <w:t>RISQ-AS</w:t>
      </w:r>
    </w:p>
    <w:p w14:paraId="439A0FAF" w14:textId="77777777" w:rsidR="00EA5C44" w:rsidRPr="00E2337A" w:rsidRDefault="00EA5C44" w:rsidP="00E2337A">
      <w:pPr>
        <w:spacing w:after="0" w:line="240" w:lineRule="auto"/>
      </w:pPr>
      <w:r w:rsidRPr="00E2337A">
        <w:t xml:space="preserve">12  imtrl-rq-ic-dmtrl-rq.risq.net (192.77.63.70)  94.936 </w:t>
      </w:r>
      <w:proofErr w:type="spellStart"/>
      <w:r w:rsidRPr="00E2337A">
        <w:t>ms</w:t>
      </w:r>
      <w:proofErr w:type="spellEnd"/>
      <w:r w:rsidRPr="00E2337A">
        <w:t xml:space="preserve">  95.455 </w:t>
      </w:r>
      <w:proofErr w:type="spellStart"/>
      <w:r w:rsidRPr="00E2337A">
        <w:t>ms</w:t>
      </w:r>
      <w:proofErr w:type="spellEnd"/>
      <w:r w:rsidRPr="00E2337A">
        <w:t xml:space="preserve">  95.417 </w:t>
      </w:r>
      <w:proofErr w:type="spellStart"/>
      <w:r w:rsidRPr="00E2337A">
        <w:t>ms</w:t>
      </w:r>
      <w:proofErr w:type="spellEnd"/>
    </w:p>
    <w:p w14:paraId="08588AB0" w14:textId="77777777" w:rsidR="00EA5C44" w:rsidRPr="00E2337A" w:rsidRDefault="00EA5C44" w:rsidP="00E2337A">
      <w:pPr>
        <w:spacing w:after="0" w:line="240" w:lineRule="auto"/>
      </w:pPr>
      <w:r w:rsidRPr="00E2337A">
        <w:t xml:space="preserve">13  mcgill-gw.risq.net (132.202.62.90)  94.767 </w:t>
      </w:r>
      <w:proofErr w:type="spellStart"/>
      <w:r w:rsidRPr="00E2337A">
        <w:t>ms</w:t>
      </w:r>
      <w:proofErr w:type="spellEnd"/>
      <w:r w:rsidRPr="00E2337A">
        <w:t xml:space="preserve">  235.857 </w:t>
      </w:r>
      <w:proofErr w:type="spellStart"/>
      <w:r w:rsidRPr="00E2337A">
        <w:t>ms</w:t>
      </w:r>
      <w:proofErr w:type="spellEnd"/>
      <w:r w:rsidRPr="00E2337A">
        <w:t xml:space="preserve">  235.774 </w:t>
      </w:r>
      <w:proofErr w:type="spellStart"/>
      <w:r w:rsidRPr="00E2337A">
        <w:t>ms</w:t>
      </w:r>
      <w:proofErr w:type="spellEnd"/>
    </w:p>
    <w:p w14:paraId="47CD3ACF" w14:textId="77777777" w:rsidR="00EA5C44" w:rsidRPr="00E2337A" w:rsidRDefault="00EA5C44" w:rsidP="00E2337A">
      <w:pPr>
        <w:spacing w:after="0" w:line="240" w:lineRule="auto"/>
      </w:pPr>
      <w:r w:rsidRPr="00E2337A">
        <w:t xml:space="preserve">14  mcgill-internet-membre1.risq.net (206.167.128.42)  235.735 </w:t>
      </w:r>
      <w:proofErr w:type="spellStart"/>
      <w:r w:rsidRPr="00E2337A">
        <w:t>ms</w:t>
      </w:r>
      <w:proofErr w:type="spellEnd"/>
      <w:r w:rsidRPr="00E2337A">
        <w:t xml:space="preserve">  235.705 </w:t>
      </w:r>
      <w:proofErr w:type="spellStart"/>
      <w:r w:rsidRPr="00E2337A">
        <w:t>ms</w:t>
      </w:r>
      <w:proofErr w:type="spellEnd"/>
      <w:r w:rsidRPr="00E2337A">
        <w:t xml:space="preserve">  235.594 </w:t>
      </w:r>
      <w:proofErr w:type="spellStart"/>
      <w:r w:rsidRPr="00E2337A">
        <w:t>ms</w:t>
      </w:r>
      <w:proofErr w:type="spellEnd"/>
    </w:p>
    <w:p w14:paraId="2755EBDF" w14:textId="77777777" w:rsidR="00EA5C44" w:rsidRPr="00E2337A" w:rsidRDefault="00EA5C44" w:rsidP="00E2337A">
      <w:pPr>
        <w:spacing w:after="0" w:line="240" w:lineRule="auto"/>
      </w:pPr>
      <w:r w:rsidRPr="00E2337A">
        <w:t>15  * * *</w:t>
      </w:r>
    </w:p>
    <w:p w14:paraId="2646873B" w14:textId="77777777" w:rsidR="00EA5C44" w:rsidRPr="00E2337A" w:rsidRDefault="00EA5C44" w:rsidP="00E2337A">
      <w:pPr>
        <w:spacing w:after="0" w:line="240" w:lineRule="auto"/>
      </w:pPr>
      <w:r w:rsidRPr="00E2337A">
        <w:t>16  * * *</w:t>
      </w:r>
    </w:p>
    <w:p w14:paraId="7ABEA544" w14:textId="1AB0906D" w:rsidR="00EA5C44" w:rsidRPr="00E2337A" w:rsidRDefault="00EA5C44" w:rsidP="00E2337A">
      <w:pPr>
        <w:spacing w:after="0" w:line="240" w:lineRule="auto"/>
      </w:pPr>
      <w:r w:rsidRPr="00E2337A">
        <w:t>17  * * *</w:t>
      </w:r>
    </w:p>
    <w:p w14:paraId="02A169DD" w14:textId="77777777" w:rsidR="00EA5C44" w:rsidRPr="00E2337A" w:rsidRDefault="00EA5C44" w:rsidP="00E2337A">
      <w:pPr>
        <w:spacing w:after="0" w:line="240" w:lineRule="auto"/>
      </w:pPr>
    </w:p>
    <w:p w14:paraId="3C92B6B4" w14:textId="01CFC476" w:rsidR="00EA5C44" w:rsidRPr="00E2337A" w:rsidRDefault="00EA5C44" w:rsidP="00E2337A">
      <w:pPr>
        <w:spacing w:after="0" w:line="240" w:lineRule="auto"/>
      </w:pPr>
      <w:r w:rsidRPr="00E2337A">
        <w:t>MCGILL-AS</w:t>
      </w:r>
    </w:p>
    <w:p w14:paraId="7ED722CD" w14:textId="77777777" w:rsidR="00EA5C44" w:rsidRPr="00E2337A" w:rsidRDefault="00EA5C44" w:rsidP="00E2337A">
      <w:pPr>
        <w:spacing w:after="0" w:line="240" w:lineRule="auto"/>
      </w:pPr>
      <w:r w:rsidRPr="00E2337A">
        <w:t xml:space="preserve">18  www.mcgill.ca (132.216.177.160)  212.800 </w:t>
      </w:r>
      <w:proofErr w:type="spellStart"/>
      <w:r w:rsidRPr="00E2337A">
        <w:t>ms</w:t>
      </w:r>
      <w:proofErr w:type="spellEnd"/>
      <w:r w:rsidRPr="00E2337A">
        <w:t xml:space="preserve">  212.822 </w:t>
      </w:r>
      <w:proofErr w:type="spellStart"/>
      <w:r w:rsidRPr="00E2337A">
        <w:t>ms</w:t>
      </w:r>
      <w:proofErr w:type="spellEnd"/>
      <w:r w:rsidRPr="00E2337A">
        <w:t xml:space="preserve">  235.461 </w:t>
      </w:r>
      <w:proofErr w:type="spellStart"/>
      <w:r w:rsidRPr="00E2337A">
        <w:t>ms</w:t>
      </w:r>
      <w:proofErr w:type="spellEnd"/>
    </w:p>
    <w:p w14:paraId="1296AE85" w14:textId="37EE3161" w:rsidR="002F608A" w:rsidRPr="00E2337A" w:rsidRDefault="002F608A" w:rsidP="00E2337A">
      <w:pPr>
        <w:spacing w:line="240" w:lineRule="auto"/>
      </w:pPr>
    </w:p>
    <w:p w14:paraId="5553FE8D" w14:textId="77777777" w:rsidR="00EA5C44" w:rsidRPr="00E2337A" w:rsidRDefault="00EA5C44" w:rsidP="00E2337A">
      <w:pPr>
        <w:spacing w:line="240" w:lineRule="auto"/>
      </w:pPr>
      <w:r w:rsidRPr="00E2337A">
        <w:t>Shaw Bandwidth = 10G</w:t>
      </w:r>
    </w:p>
    <w:p w14:paraId="1259579E" w14:textId="75A5F0C4" w:rsidR="00EA5C44" w:rsidRPr="00E2337A" w:rsidRDefault="00EA5C44" w:rsidP="00E2337A">
      <w:pPr>
        <w:spacing w:line="240" w:lineRule="auto"/>
      </w:pPr>
      <w:r w:rsidRPr="00E2337A">
        <w:t xml:space="preserve">RTT - </w:t>
      </w:r>
      <w:proofErr w:type="spellStart"/>
      <w:r w:rsidR="004860D7" w:rsidRPr="00E2337A">
        <w:t>shaw</w:t>
      </w:r>
      <w:proofErr w:type="spellEnd"/>
      <w:r w:rsidRPr="00E2337A">
        <w:t xml:space="preserve"> to </w:t>
      </w:r>
      <w:r w:rsidR="004860D7" w:rsidRPr="00E2337A">
        <w:t>GTT</w:t>
      </w:r>
      <w:r w:rsidRPr="00E2337A">
        <w:t xml:space="preserve"> = 87 </w:t>
      </w:r>
      <w:proofErr w:type="spellStart"/>
      <w:r w:rsidRPr="00E2337A">
        <w:t>ms</w:t>
      </w:r>
      <w:proofErr w:type="spellEnd"/>
    </w:p>
    <w:p w14:paraId="797D16D3" w14:textId="792FE563" w:rsidR="00EA5C44" w:rsidRPr="00E2337A" w:rsidRDefault="00EA5C44" w:rsidP="00E2337A">
      <w:pPr>
        <w:spacing w:line="240" w:lineRule="auto"/>
      </w:pPr>
      <w:r w:rsidRPr="00E2337A">
        <w:lastRenderedPageBreak/>
        <w:t>number of hops = 8</w:t>
      </w:r>
    </w:p>
    <w:p w14:paraId="4EE19BA8" w14:textId="7825DE2B" w:rsidR="00EA5C44" w:rsidRPr="00E2337A" w:rsidRDefault="00EA5C44" w:rsidP="00E2337A">
      <w:pPr>
        <w:spacing w:line="24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0.087sec=8×2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5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ec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5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ec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4.8×10</m:t>
                  </m:r>
                </m:e>
                <m:sup>
                  <m:r>
                    <w:rPr>
                      <w:rFonts w:ascii="Cambria Math" w:hAnsi="Cambria Math"/>
                    </w:rPr>
                    <m:t>-8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ec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propagation delay</m:t>
          </m:r>
        </m:oMath>
      </m:oMathPara>
    </w:p>
    <w:p w14:paraId="401D5160" w14:textId="303AF352" w:rsidR="00EA5C44" w:rsidRPr="00E2337A" w:rsidRDefault="00EA5C44" w:rsidP="00E2337A">
      <w:pPr>
        <w:spacing w:line="24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propagation delay=0.0</m:t>
          </m:r>
          <m:r>
            <m:rPr>
              <m:sty m:val="p"/>
            </m:rPr>
            <w:rPr>
              <w:rFonts w:ascii="Cambria Math" w:hAnsi="Cambria Math"/>
            </w:rPr>
            <m:t>8684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ec</m:t>
              </m:r>
            </m:fNam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86.8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ms</m:t>
              </m:r>
            </m:e>
          </m:func>
        </m:oMath>
      </m:oMathPara>
    </w:p>
    <w:p w14:paraId="47E91EEB" w14:textId="7F813039" w:rsidR="00EA5C44" w:rsidRPr="00E2337A" w:rsidRDefault="00EA5C44" w:rsidP="00E2337A">
      <w:pPr>
        <w:spacing w:line="240" w:lineRule="auto"/>
      </w:pPr>
    </w:p>
    <w:p w14:paraId="71B3CA82" w14:textId="4A9B379E" w:rsidR="00EA5C44" w:rsidRPr="00E2337A" w:rsidRDefault="00EA5C44" w:rsidP="00E2337A">
      <w:pPr>
        <w:spacing w:line="240" w:lineRule="auto"/>
      </w:pPr>
      <w:r w:rsidRPr="00E2337A">
        <w:t>GTT Bandwidth = 10G</w:t>
      </w:r>
    </w:p>
    <w:p w14:paraId="196CDB69" w14:textId="36D92250" w:rsidR="00EA5C44" w:rsidRPr="00E2337A" w:rsidRDefault="00EA5C44" w:rsidP="00E2337A">
      <w:pPr>
        <w:spacing w:line="240" w:lineRule="auto"/>
      </w:pPr>
      <w:r w:rsidRPr="00E2337A">
        <w:t xml:space="preserve">RTT - </w:t>
      </w:r>
      <w:r w:rsidR="004860D7" w:rsidRPr="00E2337A">
        <w:t>GTT</w:t>
      </w:r>
      <w:r w:rsidRPr="00E2337A">
        <w:t xml:space="preserve"> to </w:t>
      </w:r>
      <w:r w:rsidR="004860D7" w:rsidRPr="00E2337A">
        <w:t>RISQ</w:t>
      </w:r>
      <w:r w:rsidRPr="00E2337A">
        <w:t xml:space="preserve">= 18 </w:t>
      </w:r>
      <w:proofErr w:type="spellStart"/>
      <w:r w:rsidRPr="00E2337A">
        <w:t>ms</w:t>
      </w:r>
      <w:proofErr w:type="spellEnd"/>
    </w:p>
    <w:p w14:paraId="3115AEED" w14:textId="404A3068" w:rsidR="00EA5C44" w:rsidRPr="00E2337A" w:rsidRDefault="00EA5C44" w:rsidP="00E2337A">
      <w:pPr>
        <w:spacing w:line="240" w:lineRule="auto"/>
      </w:pPr>
      <w:r w:rsidRPr="00E2337A">
        <w:t>number of hops = 3</w:t>
      </w:r>
    </w:p>
    <w:p w14:paraId="27E4948A" w14:textId="42F0859B" w:rsidR="00EA5C44" w:rsidRPr="00E2337A" w:rsidRDefault="00EA5C44" w:rsidP="00E2337A">
      <w:pPr>
        <w:spacing w:line="24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0.018sec=3×2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5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ec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5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ec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4.8×10</m:t>
                  </m:r>
                </m:e>
                <m:sup>
                  <m:r>
                    <w:rPr>
                      <w:rFonts w:ascii="Cambria Math" w:hAnsi="Cambria Math"/>
                    </w:rPr>
                    <m:t>-8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ec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propagation delay</m:t>
          </m:r>
        </m:oMath>
      </m:oMathPara>
    </w:p>
    <w:p w14:paraId="07232ED4" w14:textId="1C5FA847" w:rsidR="00EA5C44" w:rsidRPr="00E2337A" w:rsidRDefault="00EA5C44" w:rsidP="00E2337A">
      <w:pPr>
        <w:spacing w:line="24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propagation delay=0.0</m:t>
          </m:r>
          <m:r>
            <m:rPr>
              <m:sty m:val="p"/>
            </m:rPr>
            <w:rPr>
              <w:rFonts w:ascii="Cambria Math" w:hAnsi="Cambria Math"/>
            </w:rPr>
            <m:t>1768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ec</m:t>
              </m:r>
            </m:fNam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17.68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ms</m:t>
              </m:r>
            </m:e>
          </m:func>
        </m:oMath>
      </m:oMathPara>
    </w:p>
    <w:p w14:paraId="1CC778AC" w14:textId="46CB333D" w:rsidR="004860D7" w:rsidRPr="00E2337A" w:rsidRDefault="004860D7" w:rsidP="00E2337A">
      <w:pPr>
        <w:spacing w:line="240" w:lineRule="auto"/>
      </w:pPr>
    </w:p>
    <w:p w14:paraId="66C27277" w14:textId="77777777" w:rsidR="00224EBE" w:rsidRPr="00E2337A" w:rsidRDefault="00224EBE" w:rsidP="00E2337A">
      <w:pPr>
        <w:spacing w:line="240" w:lineRule="auto"/>
      </w:pPr>
    </w:p>
    <w:p w14:paraId="5E297493" w14:textId="4792D356" w:rsidR="004860D7" w:rsidRPr="00E2337A" w:rsidRDefault="004860D7" w:rsidP="00E2337A">
      <w:pPr>
        <w:spacing w:line="240" w:lineRule="auto"/>
      </w:pPr>
      <w:r w:rsidRPr="00E2337A">
        <w:t>RISQ Bandwidth = 10G</w:t>
      </w:r>
    </w:p>
    <w:p w14:paraId="776A1007" w14:textId="7432F910" w:rsidR="004860D7" w:rsidRPr="00E2337A" w:rsidRDefault="004860D7" w:rsidP="00E2337A">
      <w:pPr>
        <w:spacing w:line="240" w:lineRule="auto"/>
      </w:pPr>
      <w:r w:rsidRPr="00E2337A">
        <w:t xml:space="preserve">RTT – RISQ to MCGILL = 125 </w:t>
      </w:r>
      <w:proofErr w:type="spellStart"/>
      <w:r w:rsidRPr="00E2337A">
        <w:t>ms</w:t>
      </w:r>
      <w:proofErr w:type="spellEnd"/>
    </w:p>
    <w:p w14:paraId="73C4813B" w14:textId="3C591367" w:rsidR="004860D7" w:rsidRPr="00E2337A" w:rsidRDefault="004860D7" w:rsidP="00E2337A">
      <w:pPr>
        <w:spacing w:line="240" w:lineRule="auto"/>
      </w:pPr>
      <w:r w:rsidRPr="00E2337A">
        <w:t>number of hops = 6</w:t>
      </w:r>
    </w:p>
    <w:p w14:paraId="549E9A56" w14:textId="766E9F4B" w:rsidR="004860D7" w:rsidRPr="00E2337A" w:rsidRDefault="004860D7" w:rsidP="00E2337A">
      <w:pPr>
        <w:spacing w:line="24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0.125sec=6×2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5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ec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5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ec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4.8×10</m:t>
                  </m:r>
                </m:e>
                <m:sup>
                  <m:r>
                    <w:rPr>
                      <w:rFonts w:ascii="Cambria Math" w:hAnsi="Cambria Math"/>
                    </w:rPr>
                    <m:t>-8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ec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propagation delay</m:t>
          </m:r>
        </m:oMath>
      </m:oMathPara>
    </w:p>
    <w:p w14:paraId="6393B047" w14:textId="26300A5F" w:rsidR="004860D7" w:rsidRPr="00E2337A" w:rsidRDefault="004860D7" w:rsidP="00E2337A">
      <w:pPr>
        <w:spacing w:line="24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propagation delay=0.12476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ec</m:t>
              </m:r>
            </m:fName>
            <m:e>
              <m:r>
                <m:rPr>
                  <m:sty m:val="p"/>
                </m:rPr>
                <w:rPr>
                  <w:rFonts w:ascii="Cambria Math" w:hAnsi="Cambria Math"/>
                </w:rPr>
                <m:t>=124.76ms</m:t>
              </m:r>
            </m:e>
          </m:func>
        </m:oMath>
      </m:oMathPara>
    </w:p>
    <w:p w14:paraId="7C798D2A" w14:textId="77777777" w:rsidR="004860D7" w:rsidRPr="00E2337A" w:rsidRDefault="004860D7" w:rsidP="00E2337A">
      <w:pPr>
        <w:spacing w:line="240" w:lineRule="auto"/>
      </w:pPr>
    </w:p>
    <w:p w14:paraId="1A23FD29" w14:textId="56CB67A2" w:rsidR="00EA5C44" w:rsidRPr="00E2337A" w:rsidRDefault="00C733D1" w:rsidP="00E2337A">
      <w:pPr>
        <w:spacing w:line="240" w:lineRule="auto"/>
      </w:pPr>
      <w:r w:rsidRPr="00E2337A">
        <w:drawing>
          <wp:inline distT="0" distB="0" distL="0" distR="0" wp14:anchorId="38F251AA" wp14:editId="2D27B309">
            <wp:extent cx="6858000" cy="1839595"/>
            <wp:effectExtent l="0" t="0" r="0" b="0"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3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398F4" w14:textId="0E28FCBA" w:rsidR="00C733D1" w:rsidRPr="00E2337A" w:rsidRDefault="00C733D1" w:rsidP="00E2337A">
      <w:pPr>
        <w:spacing w:line="240" w:lineRule="auto"/>
      </w:pPr>
    </w:p>
    <w:p w14:paraId="6641B9B7" w14:textId="5D238526" w:rsidR="00C733D1" w:rsidRPr="00E2337A" w:rsidRDefault="00C733D1" w:rsidP="00E2337A">
      <w:pPr>
        <w:spacing w:after="0" w:line="240" w:lineRule="auto"/>
      </w:pPr>
      <w:r w:rsidRPr="00E2337A">
        <w:t>traceroute to utoronto.ca (128.100.166.120), 30 hops max, 60 byte packets</w:t>
      </w:r>
    </w:p>
    <w:p w14:paraId="36B7D933" w14:textId="77777777" w:rsidR="00C733D1" w:rsidRPr="00E2337A" w:rsidRDefault="00C733D1" w:rsidP="00E2337A">
      <w:pPr>
        <w:spacing w:after="0" w:line="240" w:lineRule="auto"/>
      </w:pPr>
    </w:p>
    <w:p w14:paraId="5B64CA89" w14:textId="2656706B" w:rsidR="00C733D1" w:rsidRPr="00E2337A" w:rsidRDefault="00C733D1" w:rsidP="00E2337A">
      <w:pPr>
        <w:spacing w:after="0" w:line="240" w:lineRule="auto"/>
      </w:pPr>
      <w:r w:rsidRPr="00E2337A">
        <w:t>Shaw</w:t>
      </w:r>
    </w:p>
    <w:p w14:paraId="027E8810" w14:textId="77777777" w:rsidR="00C733D1" w:rsidRPr="00E2337A" w:rsidRDefault="00C733D1" w:rsidP="00E2337A">
      <w:pPr>
        <w:spacing w:after="0" w:line="240" w:lineRule="auto"/>
      </w:pPr>
      <w:r w:rsidRPr="00E2337A">
        <w:t xml:space="preserve"> 1  _gateway (192.168.0.1)  2.481 </w:t>
      </w:r>
      <w:proofErr w:type="spellStart"/>
      <w:r w:rsidRPr="00E2337A">
        <w:t>ms</w:t>
      </w:r>
      <w:proofErr w:type="spellEnd"/>
      <w:r w:rsidRPr="00E2337A">
        <w:t xml:space="preserve">  3.503 </w:t>
      </w:r>
      <w:proofErr w:type="spellStart"/>
      <w:r w:rsidRPr="00E2337A">
        <w:t>ms</w:t>
      </w:r>
      <w:proofErr w:type="spellEnd"/>
      <w:r w:rsidRPr="00E2337A">
        <w:t xml:space="preserve">  3.486 </w:t>
      </w:r>
      <w:proofErr w:type="spellStart"/>
      <w:r w:rsidRPr="00E2337A">
        <w:t>ms</w:t>
      </w:r>
      <w:proofErr w:type="spellEnd"/>
    </w:p>
    <w:p w14:paraId="4B36747A" w14:textId="77777777" w:rsidR="00C733D1" w:rsidRPr="00E2337A" w:rsidRDefault="00C733D1" w:rsidP="00E2337A">
      <w:pPr>
        <w:spacing w:after="0" w:line="240" w:lineRule="auto"/>
      </w:pPr>
      <w:r w:rsidRPr="00E2337A">
        <w:t xml:space="preserve"> 2  70.77.0.1 (70.77.0.1)  19.609 </w:t>
      </w:r>
      <w:proofErr w:type="spellStart"/>
      <w:r w:rsidRPr="00E2337A">
        <w:t>ms</w:t>
      </w:r>
      <w:proofErr w:type="spellEnd"/>
      <w:r w:rsidRPr="00E2337A">
        <w:t xml:space="preserve">  21.290 </w:t>
      </w:r>
      <w:proofErr w:type="spellStart"/>
      <w:r w:rsidRPr="00E2337A">
        <w:t>ms</w:t>
      </w:r>
      <w:proofErr w:type="spellEnd"/>
      <w:r w:rsidRPr="00E2337A">
        <w:t xml:space="preserve">  21.874 </w:t>
      </w:r>
      <w:proofErr w:type="spellStart"/>
      <w:r w:rsidRPr="00E2337A">
        <w:t>ms</w:t>
      </w:r>
      <w:proofErr w:type="spellEnd"/>
    </w:p>
    <w:p w14:paraId="031F3BAD" w14:textId="77777777" w:rsidR="00C733D1" w:rsidRPr="00E2337A" w:rsidRDefault="00C733D1" w:rsidP="00E2337A">
      <w:pPr>
        <w:spacing w:after="0" w:line="240" w:lineRule="auto"/>
      </w:pPr>
      <w:r w:rsidRPr="00E2337A">
        <w:t xml:space="preserve"> 3  rc3no-be116-1.cg.shawcable.net (64.59.134.133)  21.923 </w:t>
      </w:r>
      <w:proofErr w:type="spellStart"/>
      <w:r w:rsidRPr="00E2337A">
        <w:t>ms</w:t>
      </w:r>
      <w:proofErr w:type="spellEnd"/>
      <w:r w:rsidRPr="00E2337A">
        <w:t xml:space="preserve">  22.209 </w:t>
      </w:r>
      <w:proofErr w:type="spellStart"/>
      <w:r w:rsidRPr="00E2337A">
        <w:t>ms</w:t>
      </w:r>
      <w:proofErr w:type="spellEnd"/>
      <w:r w:rsidRPr="00E2337A">
        <w:t xml:space="preserve">  22.183 </w:t>
      </w:r>
      <w:proofErr w:type="spellStart"/>
      <w:r w:rsidRPr="00E2337A">
        <w:t>ms</w:t>
      </w:r>
      <w:proofErr w:type="spellEnd"/>
    </w:p>
    <w:p w14:paraId="60410DAC" w14:textId="77777777" w:rsidR="00C733D1" w:rsidRPr="00E2337A" w:rsidRDefault="00C733D1" w:rsidP="00E2337A">
      <w:pPr>
        <w:spacing w:after="0" w:line="240" w:lineRule="auto"/>
      </w:pPr>
      <w:r w:rsidRPr="00E2337A">
        <w:t xml:space="preserve"> 4  24.244.57.181 (24.244.57.181)  202.875 </w:t>
      </w:r>
      <w:proofErr w:type="spellStart"/>
      <w:r w:rsidRPr="00E2337A">
        <w:t>ms</w:t>
      </w:r>
      <w:proofErr w:type="spellEnd"/>
      <w:r w:rsidRPr="00E2337A">
        <w:t xml:space="preserve">  203.117 </w:t>
      </w:r>
      <w:proofErr w:type="spellStart"/>
      <w:r w:rsidRPr="00E2337A">
        <w:t>ms</w:t>
      </w:r>
      <w:proofErr w:type="spellEnd"/>
      <w:r w:rsidRPr="00E2337A">
        <w:t xml:space="preserve">  202.977 </w:t>
      </w:r>
      <w:proofErr w:type="spellStart"/>
      <w:r w:rsidRPr="00E2337A">
        <w:t>ms</w:t>
      </w:r>
      <w:proofErr w:type="spellEnd"/>
    </w:p>
    <w:p w14:paraId="3AB677AC" w14:textId="77777777" w:rsidR="00C733D1" w:rsidRPr="00E2337A" w:rsidRDefault="00C733D1" w:rsidP="00E2337A">
      <w:pPr>
        <w:spacing w:after="0" w:line="240" w:lineRule="auto"/>
      </w:pPr>
      <w:r w:rsidRPr="00E2337A">
        <w:t xml:space="preserve"> 5  24.244.57.5 (24.244.57.5)  26.460 </w:t>
      </w:r>
      <w:proofErr w:type="spellStart"/>
      <w:r w:rsidRPr="00E2337A">
        <w:t>ms</w:t>
      </w:r>
      <w:proofErr w:type="spellEnd"/>
      <w:r w:rsidRPr="00E2337A">
        <w:t xml:space="preserve">  26.523 </w:t>
      </w:r>
      <w:proofErr w:type="spellStart"/>
      <w:r w:rsidRPr="00E2337A">
        <w:t>ms</w:t>
      </w:r>
      <w:proofErr w:type="spellEnd"/>
      <w:r w:rsidRPr="00E2337A">
        <w:t xml:space="preserve">  26.747 </w:t>
      </w:r>
      <w:proofErr w:type="spellStart"/>
      <w:r w:rsidRPr="00E2337A">
        <w:t>ms</w:t>
      </w:r>
      <w:proofErr w:type="spellEnd"/>
    </w:p>
    <w:p w14:paraId="0519D974" w14:textId="77777777" w:rsidR="00C733D1" w:rsidRPr="00E2337A" w:rsidRDefault="00C733D1" w:rsidP="00E2337A">
      <w:pPr>
        <w:spacing w:after="0" w:line="240" w:lineRule="auto"/>
      </w:pPr>
      <w:r w:rsidRPr="00E2337A">
        <w:t xml:space="preserve"> 6  rc3no-be214.cg.shawcable.net (24.244.57.1)  23.703 </w:t>
      </w:r>
      <w:proofErr w:type="spellStart"/>
      <w:r w:rsidRPr="00E2337A">
        <w:t>ms</w:t>
      </w:r>
      <w:proofErr w:type="spellEnd"/>
      <w:r w:rsidRPr="00E2337A">
        <w:t xml:space="preserve">  14.311 </w:t>
      </w:r>
      <w:proofErr w:type="spellStart"/>
      <w:r w:rsidRPr="00E2337A">
        <w:t>ms</w:t>
      </w:r>
      <w:proofErr w:type="spellEnd"/>
      <w:r w:rsidRPr="00E2337A">
        <w:t xml:space="preserve"> *</w:t>
      </w:r>
    </w:p>
    <w:p w14:paraId="4BB7F40F" w14:textId="77777777" w:rsidR="00C733D1" w:rsidRPr="00E2337A" w:rsidRDefault="00C733D1" w:rsidP="00E2337A">
      <w:pPr>
        <w:spacing w:after="0" w:line="240" w:lineRule="auto"/>
      </w:pPr>
      <w:r w:rsidRPr="00E2337A">
        <w:t xml:space="preserve"> 7  rc3so-be23.cg.shawcable.net (66.163.71.118)  75.934 </w:t>
      </w:r>
      <w:proofErr w:type="spellStart"/>
      <w:r w:rsidRPr="00E2337A">
        <w:t>ms</w:t>
      </w:r>
      <w:proofErr w:type="spellEnd"/>
      <w:r w:rsidRPr="00E2337A">
        <w:t xml:space="preserve">  75.925 </w:t>
      </w:r>
      <w:proofErr w:type="spellStart"/>
      <w:r w:rsidRPr="00E2337A">
        <w:t>ms</w:t>
      </w:r>
      <w:proofErr w:type="spellEnd"/>
      <w:r w:rsidRPr="00E2337A">
        <w:t xml:space="preserve">  76.103 </w:t>
      </w:r>
      <w:proofErr w:type="spellStart"/>
      <w:r w:rsidRPr="00E2337A">
        <w:t>ms</w:t>
      </w:r>
      <w:proofErr w:type="spellEnd"/>
    </w:p>
    <w:p w14:paraId="6B1AB0C6" w14:textId="46143D90" w:rsidR="00C733D1" w:rsidRPr="00E2337A" w:rsidRDefault="00C733D1" w:rsidP="00E2337A">
      <w:pPr>
        <w:spacing w:after="0" w:line="240" w:lineRule="auto"/>
      </w:pPr>
      <w:r w:rsidRPr="00E2337A">
        <w:t xml:space="preserve"> 8  rc1wt-be82.wa.shawcable.net (66.163.76.9)  76.101 </w:t>
      </w:r>
      <w:proofErr w:type="spellStart"/>
      <w:r w:rsidRPr="00E2337A">
        <w:t>ms</w:t>
      </w:r>
      <w:proofErr w:type="spellEnd"/>
      <w:r w:rsidRPr="00E2337A">
        <w:t xml:space="preserve">  76.091 </w:t>
      </w:r>
      <w:proofErr w:type="spellStart"/>
      <w:r w:rsidRPr="00E2337A">
        <w:t>ms</w:t>
      </w:r>
      <w:proofErr w:type="spellEnd"/>
      <w:r w:rsidRPr="00E2337A">
        <w:t xml:space="preserve">  76.092 </w:t>
      </w:r>
      <w:proofErr w:type="spellStart"/>
      <w:r w:rsidRPr="00E2337A">
        <w:t>ms</w:t>
      </w:r>
      <w:proofErr w:type="spellEnd"/>
    </w:p>
    <w:p w14:paraId="118A9475" w14:textId="0C6E0980" w:rsidR="00C733D1" w:rsidRPr="00E2337A" w:rsidRDefault="00C733D1" w:rsidP="00E2337A">
      <w:pPr>
        <w:spacing w:after="0" w:line="240" w:lineRule="auto"/>
      </w:pPr>
    </w:p>
    <w:p w14:paraId="746F216E" w14:textId="3E3B6B3B" w:rsidR="00C733D1" w:rsidRPr="00E2337A" w:rsidRDefault="00C733D1" w:rsidP="00E2337A">
      <w:pPr>
        <w:spacing w:after="0" w:line="240" w:lineRule="auto"/>
      </w:pPr>
      <w:r w:rsidRPr="00E2337A">
        <w:t>HURRICANE</w:t>
      </w:r>
    </w:p>
    <w:p w14:paraId="79FC8726" w14:textId="77777777" w:rsidR="00C733D1" w:rsidRPr="00E2337A" w:rsidRDefault="00C733D1" w:rsidP="00E2337A">
      <w:pPr>
        <w:spacing w:after="0" w:line="240" w:lineRule="auto"/>
      </w:pPr>
      <w:r w:rsidRPr="00E2337A">
        <w:lastRenderedPageBreak/>
        <w:t xml:space="preserve"> 9  100ge14-2.core1.sea1.he.net (206.81.80.40)  76.079 </w:t>
      </w:r>
      <w:proofErr w:type="spellStart"/>
      <w:r w:rsidRPr="00E2337A">
        <w:t>ms</w:t>
      </w:r>
      <w:proofErr w:type="spellEnd"/>
      <w:r w:rsidRPr="00E2337A">
        <w:t xml:space="preserve">  76.074 </w:t>
      </w:r>
      <w:proofErr w:type="spellStart"/>
      <w:r w:rsidRPr="00E2337A">
        <w:t>ms</w:t>
      </w:r>
      <w:proofErr w:type="spellEnd"/>
      <w:r w:rsidRPr="00E2337A">
        <w:t xml:space="preserve">  76.069 </w:t>
      </w:r>
      <w:proofErr w:type="spellStart"/>
      <w:r w:rsidRPr="00E2337A">
        <w:t>ms</w:t>
      </w:r>
      <w:proofErr w:type="spellEnd"/>
    </w:p>
    <w:p w14:paraId="67D9BA4F" w14:textId="77777777" w:rsidR="00C733D1" w:rsidRPr="00E2337A" w:rsidRDefault="00C733D1" w:rsidP="00E2337A">
      <w:pPr>
        <w:spacing w:after="0" w:line="240" w:lineRule="auto"/>
      </w:pPr>
      <w:r w:rsidRPr="00E2337A">
        <w:t xml:space="preserve">10  100ge1-2.core1.msp1.he.net (184.104.194.22)  76.064 </w:t>
      </w:r>
      <w:proofErr w:type="spellStart"/>
      <w:r w:rsidRPr="00E2337A">
        <w:t>ms</w:t>
      </w:r>
      <w:proofErr w:type="spellEnd"/>
      <w:r w:rsidRPr="00E2337A">
        <w:t xml:space="preserve">  76.059 </w:t>
      </w:r>
      <w:proofErr w:type="spellStart"/>
      <w:r w:rsidRPr="00E2337A">
        <w:t>ms</w:t>
      </w:r>
      <w:proofErr w:type="spellEnd"/>
      <w:r w:rsidRPr="00E2337A">
        <w:t xml:space="preserve">  76.049 </w:t>
      </w:r>
      <w:proofErr w:type="spellStart"/>
      <w:r w:rsidRPr="00E2337A">
        <w:t>ms</w:t>
      </w:r>
      <w:proofErr w:type="spellEnd"/>
    </w:p>
    <w:p w14:paraId="26CD4C22" w14:textId="77777777" w:rsidR="00C733D1" w:rsidRPr="00E2337A" w:rsidRDefault="00C733D1" w:rsidP="00E2337A">
      <w:pPr>
        <w:spacing w:after="0" w:line="240" w:lineRule="auto"/>
      </w:pPr>
      <w:r w:rsidRPr="00E2337A">
        <w:t xml:space="preserve">11  100ge13-1.core2.chi1.he.net (184.105.223.177)  76.173 </w:t>
      </w:r>
      <w:proofErr w:type="spellStart"/>
      <w:r w:rsidRPr="00E2337A">
        <w:t>ms</w:t>
      </w:r>
      <w:proofErr w:type="spellEnd"/>
      <w:r w:rsidRPr="00E2337A">
        <w:t xml:space="preserve">  76.379 </w:t>
      </w:r>
      <w:proofErr w:type="spellStart"/>
      <w:r w:rsidRPr="00E2337A">
        <w:t>ms</w:t>
      </w:r>
      <w:proofErr w:type="spellEnd"/>
      <w:r w:rsidRPr="00E2337A">
        <w:t xml:space="preserve">  76.359 </w:t>
      </w:r>
      <w:proofErr w:type="spellStart"/>
      <w:r w:rsidRPr="00E2337A">
        <w:t>ms</w:t>
      </w:r>
      <w:proofErr w:type="spellEnd"/>
    </w:p>
    <w:p w14:paraId="2CEE6941" w14:textId="77777777" w:rsidR="00C733D1" w:rsidRPr="00E2337A" w:rsidRDefault="00C733D1" w:rsidP="00E2337A">
      <w:pPr>
        <w:spacing w:after="0" w:line="240" w:lineRule="auto"/>
      </w:pPr>
      <w:r w:rsidRPr="00E2337A">
        <w:t xml:space="preserve">12  port-channel4.core3.chi1.he.net (184.104.196.218)  175.233 </w:t>
      </w:r>
      <w:proofErr w:type="spellStart"/>
      <w:r w:rsidRPr="00E2337A">
        <w:t>ms</w:t>
      </w:r>
      <w:proofErr w:type="spellEnd"/>
      <w:r w:rsidRPr="00E2337A">
        <w:t xml:space="preserve">  235.619 </w:t>
      </w:r>
      <w:proofErr w:type="spellStart"/>
      <w:r w:rsidRPr="00E2337A">
        <w:t>ms</w:t>
      </w:r>
      <w:proofErr w:type="spellEnd"/>
      <w:r w:rsidRPr="00E2337A">
        <w:t xml:space="preserve">  235.679 </w:t>
      </w:r>
      <w:proofErr w:type="spellStart"/>
      <w:r w:rsidRPr="00E2337A">
        <w:t>ms</w:t>
      </w:r>
      <w:proofErr w:type="spellEnd"/>
    </w:p>
    <w:p w14:paraId="51489F3B" w14:textId="77777777" w:rsidR="00C733D1" w:rsidRPr="00E2337A" w:rsidRDefault="00C733D1" w:rsidP="00E2337A">
      <w:pPr>
        <w:spacing w:after="0" w:line="240" w:lineRule="auto"/>
      </w:pPr>
      <w:r w:rsidRPr="00E2337A">
        <w:t xml:space="preserve">13  port-channel1.core2.tor1.he.net (184.104.196.246)  234.989 </w:t>
      </w:r>
      <w:proofErr w:type="spellStart"/>
      <w:r w:rsidRPr="00E2337A">
        <w:t>ms</w:t>
      </w:r>
      <w:proofErr w:type="spellEnd"/>
      <w:r w:rsidRPr="00E2337A">
        <w:t xml:space="preserve">  234.980 </w:t>
      </w:r>
      <w:proofErr w:type="spellStart"/>
      <w:r w:rsidRPr="00E2337A">
        <w:t>ms</w:t>
      </w:r>
      <w:proofErr w:type="spellEnd"/>
      <w:r w:rsidRPr="00E2337A">
        <w:t xml:space="preserve">  234.948 </w:t>
      </w:r>
      <w:proofErr w:type="spellStart"/>
      <w:r w:rsidRPr="00E2337A">
        <w:t>ms</w:t>
      </w:r>
      <w:proofErr w:type="spellEnd"/>
    </w:p>
    <w:p w14:paraId="6A11723F" w14:textId="77777777" w:rsidR="00C733D1" w:rsidRPr="00E2337A" w:rsidRDefault="00C733D1" w:rsidP="00E2337A">
      <w:pPr>
        <w:spacing w:after="0" w:line="240" w:lineRule="auto"/>
      </w:pPr>
      <w:r w:rsidRPr="00E2337A">
        <w:t xml:space="preserve">14  100ge9-1.core1.tor1.he.net (184.104.196.245)  235.084 </w:t>
      </w:r>
      <w:proofErr w:type="spellStart"/>
      <w:r w:rsidRPr="00E2337A">
        <w:t>ms</w:t>
      </w:r>
      <w:proofErr w:type="spellEnd"/>
      <w:r w:rsidRPr="00E2337A">
        <w:t xml:space="preserve">  235.054 </w:t>
      </w:r>
      <w:proofErr w:type="spellStart"/>
      <w:r w:rsidRPr="00E2337A">
        <w:t>ms</w:t>
      </w:r>
      <w:proofErr w:type="spellEnd"/>
      <w:r w:rsidRPr="00E2337A">
        <w:t xml:space="preserve">  234.791 </w:t>
      </w:r>
      <w:proofErr w:type="spellStart"/>
      <w:r w:rsidRPr="00E2337A">
        <w:t>ms</w:t>
      </w:r>
      <w:proofErr w:type="spellEnd"/>
    </w:p>
    <w:p w14:paraId="3A58D698" w14:textId="088D899C" w:rsidR="00C733D1" w:rsidRPr="00E2337A" w:rsidRDefault="00C733D1" w:rsidP="00E2337A">
      <w:pPr>
        <w:spacing w:after="0" w:line="240" w:lineRule="auto"/>
      </w:pPr>
      <w:r w:rsidRPr="00E2337A">
        <w:t xml:space="preserve">15  gtanet-networking.10gigabitethernet3-1.core1.tor1.he.net (216.66.30.114)  234.778 </w:t>
      </w:r>
      <w:proofErr w:type="spellStart"/>
      <w:r w:rsidRPr="00E2337A">
        <w:t>ms</w:t>
      </w:r>
      <w:proofErr w:type="spellEnd"/>
      <w:r w:rsidRPr="00E2337A">
        <w:t xml:space="preserve">  234.759 </w:t>
      </w:r>
      <w:proofErr w:type="spellStart"/>
      <w:r w:rsidRPr="00E2337A">
        <w:t>ms</w:t>
      </w:r>
      <w:proofErr w:type="spellEnd"/>
      <w:r w:rsidRPr="00E2337A">
        <w:t xml:space="preserve">  234.875 </w:t>
      </w:r>
      <w:proofErr w:type="spellStart"/>
      <w:r w:rsidRPr="00E2337A">
        <w:t>ms</w:t>
      </w:r>
      <w:proofErr w:type="spellEnd"/>
    </w:p>
    <w:p w14:paraId="57FFAF3D" w14:textId="77777777" w:rsidR="00C733D1" w:rsidRPr="00E2337A" w:rsidRDefault="00C733D1" w:rsidP="00E2337A">
      <w:pPr>
        <w:spacing w:after="0" w:line="240" w:lineRule="auto"/>
      </w:pPr>
    </w:p>
    <w:p w14:paraId="38E4CA9D" w14:textId="724B90D2" w:rsidR="00C733D1" w:rsidRPr="00E2337A" w:rsidRDefault="00C733D1" w:rsidP="00E2337A">
      <w:pPr>
        <w:spacing w:after="0" w:line="240" w:lineRule="auto"/>
      </w:pPr>
      <w:r w:rsidRPr="00E2337A">
        <w:t>GTANET</w:t>
      </w:r>
    </w:p>
    <w:p w14:paraId="7D2D5AC9" w14:textId="77777777" w:rsidR="00C733D1" w:rsidRPr="00E2337A" w:rsidRDefault="00C733D1" w:rsidP="00E2337A">
      <w:pPr>
        <w:spacing w:after="0" w:line="240" w:lineRule="auto"/>
      </w:pPr>
      <w:r w:rsidRPr="00E2337A">
        <w:t xml:space="preserve">16  utoronto2-ut-hub-if-internet.gtanet.ca (205.211.94.134)  234.754 </w:t>
      </w:r>
      <w:proofErr w:type="spellStart"/>
      <w:r w:rsidRPr="00E2337A">
        <w:t>ms</w:t>
      </w:r>
      <w:proofErr w:type="spellEnd"/>
      <w:r w:rsidRPr="00E2337A">
        <w:t xml:space="preserve">  234.735 </w:t>
      </w:r>
      <w:proofErr w:type="spellStart"/>
      <w:r w:rsidRPr="00E2337A">
        <w:t>ms</w:t>
      </w:r>
      <w:proofErr w:type="spellEnd"/>
      <w:r w:rsidRPr="00E2337A">
        <w:t xml:space="preserve">  234.716 </w:t>
      </w:r>
      <w:proofErr w:type="spellStart"/>
      <w:r w:rsidRPr="00E2337A">
        <w:t>ms</w:t>
      </w:r>
      <w:proofErr w:type="spellEnd"/>
    </w:p>
    <w:p w14:paraId="5000BB7E" w14:textId="77777777" w:rsidR="00C733D1" w:rsidRPr="00E2337A" w:rsidRDefault="00C733D1" w:rsidP="00E2337A">
      <w:pPr>
        <w:spacing w:after="0" w:line="240" w:lineRule="auto"/>
      </w:pPr>
      <w:r w:rsidRPr="00E2337A">
        <w:t>17  * * *</w:t>
      </w:r>
    </w:p>
    <w:p w14:paraId="4725AEF5" w14:textId="77777777" w:rsidR="00C733D1" w:rsidRPr="00E2337A" w:rsidRDefault="00C733D1" w:rsidP="00E2337A">
      <w:pPr>
        <w:spacing w:after="0" w:line="240" w:lineRule="auto"/>
      </w:pPr>
      <w:r w:rsidRPr="00E2337A">
        <w:t>18  * * *</w:t>
      </w:r>
    </w:p>
    <w:p w14:paraId="0BB5D336" w14:textId="06F2A72F" w:rsidR="00C733D1" w:rsidRPr="00E2337A" w:rsidRDefault="00C733D1" w:rsidP="00E2337A">
      <w:pPr>
        <w:spacing w:after="0" w:line="240" w:lineRule="auto"/>
      </w:pPr>
      <w:r w:rsidRPr="00E2337A">
        <w:t>19  * * *</w:t>
      </w:r>
    </w:p>
    <w:p w14:paraId="26045865" w14:textId="0FBFD583" w:rsidR="00C733D1" w:rsidRPr="00E2337A" w:rsidRDefault="00C733D1" w:rsidP="00E2337A">
      <w:pPr>
        <w:spacing w:after="0" w:line="240" w:lineRule="auto"/>
      </w:pPr>
    </w:p>
    <w:p w14:paraId="4D6ECC9E" w14:textId="6122ADA7" w:rsidR="00C733D1" w:rsidRPr="00E2337A" w:rsidRDefault="00C733D1" w:rsidP="00E2337A">
      <w:pPr>
        <w:spacing w:after="0" w:line="240" w:lineRule="auto"/>
      </w:pPr>
      <w:r w:rsidRPr="00E2337A">
        <w:t>UTORONTO</w:t>
      </w:r>
    </w:p>
    <w:p w14:paraId="597468CD" w14:textId="77777777" w:rsidR="00C733D1" w:rsidRPr="00E2337A" w:rsidRDefault="00C733D1" w:rsidP="00E2337A">
      <w:pPr>
        <w:spacing w:after="0" w:line="240" w:lineRule="auto"/>
      </w:pPr>
      <w:r w:rsidRPr="00E2337A">
        <w:t xml:space="preserve">20  128.100.166.120 (128.100.166.120)  235.784 </w:t>
      </w:r>
      <w:proofErr w:type="spellStart"/>
      <w:r w:rsidRPr="00E2337A">
        <w:t>ms</w:t>
      </w:r>
      <w:proofErr w:type="spellEnd"/>
      <w:r w:rsidRPr="00E2337A">
        <w:t xml:space="preserve">  235.697 </w:t>
      </w:r>
      <w:proofErr w:type="spellStart"/>
      <w:r w:rsidRPr="00E2337A">
        <w:t>ms</w:t>
      </w:r>
      <w:proofErr w:type="spellEnd"/>
      <w:r w:rsidRPr="00E2337A">
        <w:t xml:space="preserve">  235.931 </w:t>
      </w:r>
      <w:proofErr w:type="spellStart"/>
      <w:r w:rsidRPr="00E2337A">
        <w:t>ms</w:t>
      </w:r>
      <w:proofErr w:type="spellEnd"/>
    </w:p>
    <w:p w14:paraId="557435D3" w14:textId="322FCEFA" w:rsidR="00C733D1" w:rsidRPr="00E2337A" w:rsidRDefault="00C733D1" w:rsidP="00E2337A">
      <w:pPr>
        <w:spacing w:line="240" w:lineRule="auto"/>
      </w:pPr>
    </w:p>
    <w:p w14:paraId="6F24125A" w14:textId="55E0F61D" w:rsidR="00C733D1" w:rsidRPr="00E2337A" w:rsidRDefault="00C733D1" w:rsidP="00E2337A">
      <w:pPr>
        <w:spacing w:line="240" w:lineRule="auto"/>
      </w:pPr>
    </w:p>
    <w:p w14:paraId="0B9AFDD3" w14:textId="4FA5C7BC" w:rsidR="00C733D1" w:rsidRPr="00E2337A" w:rsidRDefault="00C733D1" w:rsidP="00E2337A">
      <w:pPr>
        <w:spacing w:line="240" w:lineRule="auto"/>
      </w:pPr>
      <w:r w:rsidRPr="00E2337A">
        <w:t>Shaw Bandwidth = 10G</w:t>
      </w:r>
    </w:p>
    <w:p w14:paraId="54084A90" w14:textId="083E2D8A" w:rsidR="00C733D1" w:rsidRPr="00E2337A" w:rsidRDefault="00C733D1" w:rsidP="00E2337A">
      <w:pPr>
        <w:spacing w:line="240" w:lineRule="auto"/>
      </w:pPr>
      <w:r w:rsidRPr="00E2337A">
        <w:t xml:space="preserve">RTT – Shaw to HURRICANE = 76 </w:t>
      </w:r>
      <w:proofErr w:type="spellStart"/>
      <w:r w:rsidRPr="00E2337A">
        <w:t>ms</w:t>
      </w:r>
      <w:proofErr w:type="spellEnd"/>
    </w:p>
    <w:p w14:paraId="6CE429A6" w14:textId="4677E92D" w:rsidR="00C733D1" w:rsidRPr="00E2337A" w:rsidRDefault="00C733D1" w:rsidP="00E2337A">
      <w:pPr>
        <w:spacing w:line="240" w:lineRule="auto"/>
      </w:pPr>
      <w:r w:rsidRPr="00E2337A">
        <w:t>number of hops = 8</w:t>
      </w:r>
    </w:p>
    <w:p w14:paraId="081EC549" w14:textId="097B84E0" w:rsidR="00C733D1" w:rsidRPr="00E2337A" w:rsidRDefault="00C733D1" w:rsidP="00E2337A">
      <w:pPr>
        <w:spacing w:line="24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0.076sec=8×2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5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ec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5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ec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4.8×10</m:t>
                  </m:r>
                </m:e>
                <m:sup>
                  <m:r>
                    <w:rPr>
                      <w:rFonts w:ascii="Cambria Math" w:hAnsi="Cambria Math"/>
                    </w:rPr>
                    <m:t>-8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ec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propagation delay</m:t>
          </m:r>
        </m:oMath>
      </m:oMathPara>
    </w:p>
    <w:p w14:paraId="1F833E4A" w14:textId="0801BA2B" w:rsidR="00C733D1" w:rsidRPr="00E2337A" w:rsidRDefault="00C733D1" w:rsidP="00E2337A">
      <w:pPr>
        <w:spacing w:line="24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propagation delay=0.07568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ec</m:t>
              </m:r>
            </m:fName>
            <m:e>
              <m:r>
                <m:rPr>
                  <m:sty m:val="p"/>
                </m:rPr>
                <w:rPr>
                  <w:rFonts w:ascii="Cambria Math" w:hAnsi="Cambria Math"/>
                </w:rPr>
                <m:t>=75.68ms</m:t>
              </m:r>
            </m:e>
          </m:func>
        </m:oMath>
      </m:oMathPara>
    </w:p>
    <w:p w14:paraId="454FAB09" w14:textId="77777777" w:rsidR="00224EBE" w:rsidRPr="00E2337A" w:rsidRDefault="00224EBE" w:rsidP="00E2337A">
      <w:pPr>
        <w:spacing w:line="240" w:lineRule="auto"/>
      </w:pPr>
    </w:p>
    <w:p w14:paraId="4B3A1123" w14:textId="5B0BBF9A" w:rsidR="00224EBE" w:rsidRPr="00E2337A" w:rsidRDefault="00224EBE" w:rsidP="00E2337A">
      <w:pPr>
        <w:spacing w:line="240" w:lineRule="auto"/>
      </w:pPr>
      <w:r w:rsidRPr="00E2337A">
        <w:t>HURRICANE Bandwidth = 10G</w:t>
      </w:r>
    </w:p>
    <w:p w14:paraId="0DB04D47" w14:textId="77FA1FEA" w:rsidR="00224EBE" w:rsidRPr="00E2337A" w:rsidRDefault="00224EBE" w:rsidP="00E2337A">
      <w:pPr>
        <w:spacing w:line="240" w:lineRule="auto"/>
      </w:pPr>
      <w:r w:rsidRPr="00E2337A">
        <w:t xml:space="preserve">RTT – HURRICANE to GTANET = 76 </w:t>
      </w:r>
      <w:proofErr w:type="spellStart"/>
      <w:r w:rsidRPr="00E2337A">
        <w:t>ms</w:t>
      </w:r>
      <w:proofErr w:type="spellEnd"/>
    </w:p>
    <w:p w14:paraId="254BCFA9" w14:textId="18DE09D2" w:rsidR="00224EBE" w:rsidRPr="00E2337A" w:rsidRDefault="00224EBE" w:rsidP="00E2337A">
      <w:pPr>
        <w:spacing w:line="240" w:lineRule="auto"/>
      </w:pPr>
      <w:r w:rsidRPr="00E2337A">
        <w:t>number of hops = 7</w:t>
      </w:r>
    </w:p>
    <w:p w14:paraId="686A4448" w14:textId="6A42E4E8" w:rsidR="00224EBE" w:rsidRPr="00E2337A" w:rsidRDefault="00224EBE" w:rsidP="00E2337A">
      <w:pPr>
        <w:spacing w:line="24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0.159sec=8×2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5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ec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5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ec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4.8×10</m:t>
                  </m:r>
                </m:e>
                <m:sup>
                  <m:r>
                    <w:rPr>
                      <w:rFonts w:ascii="Cambria Math" w:hAnsi="Cambria Math"/>
                    </w:rPr>
                    <m:t>-8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ec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propagation delay</m:t>
          </m:r>
        </m:oMath>
      </m:oMathPara>
    </w:p>
    <w:p w14:paraId="4FCA7FB5" w14:textId="4671E0EA" w:rsidR="00224EBE" w:rsidRPr="00E2337A" w:rsidRDefault="00224EBE" w:rsidP="00E2337A">
      <w:pPr>
        <w:spacing w:line="24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propagation delay=0.15872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ec</m:t>
              </m:r>
            </m:fName>
            <m:e>
              <m:r>
                <m:rPr>
                  <m:sty m:val="p"/>
                </m:rPr>
                <w:rPr>
                  <w:rFonts w:ascii="Cambria Math" w:hAnsi="Cambria Math"/>
                </w:rPr>
                <m:t>=158.72ms</m:t>
              </m:r>
            </m:e>
          </m:func>
        </m:oMath>
      </m:oMathPara>
    </w:p>
    <w:p w14:paraId="324E9446" w14:textId="53740016" w:rsidR="00C733D1" w:rsidRPr="00E2337A" w:rsidRDefault="00C733D1" w:rsidP="00E2337A">
      <w:pPr>
        <w:spacing w:line="240" w:lineRule="auto"/>
      </w:pPr>
    </w:p>
    <w:p w14:paraId="0125FC56" w14:textId="1A63186A" w:rsidR="00224EBE" w:rsidRPr="00E2337A" w:rsidRDefault="00E2337A" w:rsidP="00E2337A">
      <w:pPr>
        <w:spacing w:line="240" w:lineRule="auto"/>
      </w:pPr>
      <w:r w:rsidRPr="00E2337A">
        <w:t xml:space="preserve">GTANET </w:t>
      </w:r>
      <w:r w:rsidR="00224EBE" w:rsidRPr="00E2337A">
        <w:t>Bandwidth = 3G</w:t>
      </w:r>
    </w:p>
    <w:p w14:paraId="611CCB90" w14:textId="0C3D21FF" w:rsidR="00224EBE" w:rsidRPr="00E2337A" w:rsidRDefault="00224EBE" w:rsidP="00E2337A">
      <w:pPr>
        <w:spacing w:line="240" w:lineRule="auto"/>
      </w:pPr>
      <w:r w:rsidRPr="00E2337A">
        <w:t>3 gigabits per second = 0.375 gigabytes per second</w:t>
      </w:r>
    </w:p>
    <w:p w14:paraId="76888F1E" w14:textId="070994E0" w:rsidR="00224EBE" w:rsidRPr="00E2337A" w:rsidRDefault="00224EBE" w:rsidP="00E2337A">
      <w:pPr>
        <w:spacing w:line="240" w:lineRule="auto"/>
      </w:pPr>
      <w:r w:rsidRPr="00E2337A">
        <w:t>Assuming transmission delay = 60 / 375000000 = 1.6e-7 sec = 0</w:t>
      </w:r>
      <w:r w:rsidR="00E2337A" w:rsidRPr="00E2337A">
        <w:t>.16</w:t>
      </w:r>
      <w:r w:rsidRPr="00E2337A">
        <w:t xml:space="preserve"> microseconds</w:t>
      </w:r>
    </w:p>
    <w:p w14:paraId="294E2D22" w14:textId="74870C71" w:rsidR="00224EBE" w:rsidRPr="00E2337A" w:rsidRDefault="00224EBE" w:rsidP="00E2337A">
      <w:pPr>
        <w:spacing w:line="240" w:lineRule="auto"/>
      </w:pPr>
      <w:r w:rsidRPr="00E2337A">
        <w:t xml:space="preserve">RTT – </w:t>
      </w:r>
      <w:r w:rsidR="00E2337A" w:rsidRPr="00E2337A">
        <w:t xml:space="preserve">GTANET </w:t>
      </w:r>
      <w:r w:rsidRPr="00E2337A">
        <w:t xml:space="preserve">to </w:t>
      </w:r>
      <w:r w:rsidR="00E2337A" w:rsidRPr="00E2337A">
        <w:t xml:space="preserve">UTORONTO </w:t>
      </w:r>
      <w:r w:rsidRPr="00E2337A">
        <w:t xml:space="preserve">= </w:t>
      </w:r>
      <w:r w:rsidR="00E2337A" w:rsidRPr="00E2337A">
        <w:t xml:space="preserve">3 </w:t>
      </w:r>
      <w:proofErr w:type="spellStart"/>
      <w:r w:rsidRPr="00E2337A">
        <w:t>ms</w:t>
      </w:r>
      <w:proofErr w:type="spellEnd"/>
    </w:p>
    <w:p w14:paraId="37264C8B" w14:textId="14A0B733" w:rsidR="00224EBE" w:rsidRPr="00E2337A" w:rsidRDefault="00224EBE" w:rsidP="00E2337A">
      <w:pPr>
        <w:spacing w:line="240" w:lineRule="auto"/>
      </w:pPr>
      <w:r w:rsidRPr="00E2337A">
        <w:t xml:space="preserve">number of hops = </w:t>
      </w:r>
      <w:r w:rsidR="00E2337A" w:rsidRPr="00E2337A">
        <w:t>4</w:t>
      </w:r>
    </w:p>
    <w:p w14:paraId="535331A5" w14:textId="577E2E09" w:rsidR="00224EBE" w:rsidRPr="00E2337A" w:rsidRDefault="00224EBE" w:rsidP="00E2337A">
      <w:pPr>
        <w:spacing w:line="24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0.</m:t>
          </m:r>
          <m:r>
            <m:rPr>
              <m:sty m:val="p"/>
            </m:rPr>
            <w:rPr>
              <w:rFonts w:ascii="Cambria Math" w:hAnsi="Cambria Math"/>
            </w:rPr>
            <m:t>003</m:t>
          </m:r>
          <m:r>
            <m:rPr>
              <m:sty m:val="p"/>
            </m:rPr>
            <w:rPr>
              <w:rFonts w:ascii="Cambria Math" w:hAnsi="Cambria Math"/>
            </w:rPr>
            <m:t>sec=</m:t>
          </m:r>
          <m:r>
            <m:rPr>
              <m:sty m:val="p"/>
            </m:rPr>
            <w:rPr>
              <w:rFonts w:ascii="Cambria Math" w:hAnsi="Cambria Math"/>
            </w:rPr>
            <m:t>4</m:t>
          </m:r>
          <m:r>
            <m:rPr>
              <m:sty m:val="p"/>
            </m:rPr>
            <w:rPr>
              <w:rFonts w:ascii="Cambria Math" w:hAnsi="Cambria Math"/>
            </w:rPr>
            <m:t>×2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5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ec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5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ec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4.8×10</m:t>
                  </m:r>
                </m:e>
                <m:sup>
                  <m:r>
                    <w:rPr>
                      <w:rFonts w:ascii="Cambria Math" w:hAnsi="Cambria Math"/>
                    </w:rPr>
                    <m:t>-8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ec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propagation delay</m:t>
          </m:r>
        </m:oMath>
      </m:oMathPara>
    </w:p>
    <w:p w14:paraId="39A4717D" w14:textId="07CC0145" w:rsidR="00224EBE" w:rsidRPr="00E2337A" w:rsidRDefault="00224EBE" w:rsidP="00E2337A">
      <w:pPr>
        <w:spacing w:line="240" w:lineRule="auto"/>
      </w:pPr>
      <m:oMathPara>
        <m:oMath>
          <m:r>
            <m:rPr>
              <m:sty m:val="p"/>
            </m:rPr>
            <w:rPr>
              <w:rFonts w:ascii="Cambria Math" w:hAnsi="Cambria Math"/>
            </w:rPr>
            <m:t>propagation delay=0.</m:t>
          </m:r>
          <m:r>
            <m:rPr>
              <m:sty m:val="p"/>
            </m:rPr>
            <w:rPr>
              <w:rFonts w:ascii="Cambria Math" w:hAnsi="Cambria Math"/>
            </w:rPr>
            <m:t>00284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ec</m:t>
              </m:r>
            </m:fNam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2.84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ms</m:t>
              </m:r>
            </m:e>
          </m:func>
        </m:oMath>
      </m:oMathPara>
    </w:p>
    <w:p w14:paraId="24343019" w14:textId="77777777" w:rsidR="00224EBE" w:rsidRPr="00E2337A" w:rsidRDefault="00224EBE" w:rsidP="00E2337A">
      <w:pPr>
        <w:spacing w:line="240" w:lineRule="auto"/>
      </w:pPr>
    </w:p>
    <w:sectPr w:rsidR="00224EBE" w:rsidRPr="00E2337A" w:rsidSect="000057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MzI1MDOyNDM1MjFS0lEKTi0uzszPAykwqgUA3SsiDywAAAA="/>
  </w:docVars>
  <w:rsids>
    <w:rsidRoot w:val="00AB48C7"/>
    <w:rsid w:val="0000578D"/>
    <w:rsid w:val="000371AD"/>
    <w:rsid w:val="00056E5C"/>
    <w:rsid w:val="0008168C"/>
    <w:rsid w:val="000C781B"/>
    <w:rsid w:val="00224EBE"/>
    <w:rsid w:val="002F608A"/>
    <w:rsid w:val="00396DC3"/>
    <w:rsid w:val="004860D7"/>
    <w:rsid w:val="004B67EB"/>
    <w:rsid w:val="006B647C"/>
    <w:rsid w:val="007939BF"/>
    <w:rsid w:val="009E5A6E"/>
    <w:rsid w:val="00A35801"/>
    <w:rsid w:val="00A54875"/>
    <w:rsid w:val="00A5583D"/>
    <w:rsid w:val="00AB48C7"/>
    <w:rsid w:val="00BE584D"/>
    <w:rsid w:val="00C733D1"/>
    <w:rsid w:val="00D0009B"/>
    <w:rsid w:val="00DE2952"/>
    <w:rsid w:val="00E2337A"/>
    <w:rsid w:val="00EA5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103ED"/>
  <w15:chartTrackingRefBased/>
  <w15:docId w15:val="{0BF37189-121B-450B-9848-1DB90949C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4E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96DC3"/>
    <w:rPr>
      <w:color w:val="808080"/>
    </w:rPr>
  </w:style>
  <w:style w:type="paragraph" w:styleId="NormalWeb">
    <w:name w:val="Normal (Web)"/>
    <w:basedOn w:val="Normal"/>
    <w:uiPriority w:val="99"/>
    <w:unhideWhenUsed/>
    <w:rsid w:val="006B64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484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sv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sv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4</Pages>
  <Words>858</Words>
  <Characters>489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mil Patel</dc:creator>
  <cp:keywords/>
  <dc:description/>
  <cp:lastModifiedBy>Kaumil Patel</cp:lastModifiedBy>
  <cp:revision>5</cp:revision>
  <dcterms:created xsi:type="dcterms:W3CDTF">2021-11-16T18:55:00Z</dcterms:created>
  <dcterms:modified xsi:type="dcterms:W3CDTF">2021-11-19T00:07:00Z</dcterms:modified>
</cp:coreProperties>
</file>